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083C" w:rsidRPr="00DF690E" w:rsidRDefault="00DF690E" w:rsidP="00EA0286">
      <w:pPr>
        <w:bidi/>
        <w:jc w:val="center"/>
        <w:rPr>
          <w:rStyle w:val="fontstyle01"/>
          <w:rFonts w:hint="default"/>
          <w:sz w:val="22"/>
          <w:szCs w:val="22"/>
          <w:rtl/>
        </w:rPr>
      </w:pPr>
      <w:r>
        <w:rPr>
          <w:b/>
          <w:bCs/>
          <w:noProof/>
          <w:color w:val="000000"/>
          <w:rtl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5048250</wp:posOffset>
            </wp:positionH>
            <wp:positionV relativeFrom="paragraph">
              <wp:posOffset>-342900</wp:posOffset>
            </wp:positionV>
            <wp:extent cx="626110" cy="676275"/>
            <wp:effectExtent l="19050" t="0" r="2540" b="0"/>
            <wp:wrapNone/>
            <wp:docPr id="6" name="Picture 0" descr="yasouj 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asouj fa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611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083C" w:rsidRPr="00DF690E">
        <w:rPr>
          <w:rStyle w:val="fontstyle01"/>
          <w:rFonts w:hint="default"/>
          <w:sz w:val="22"/>
          <w:szCs w:val="22"/>
          <w:rtl/>
        </w:rPr>
        <w:t>بسمه تعالی</w:t>
      </w:r>
    </w:p>
    <w:p w:rsidR="00DF690E" w:rsidRPr="00DF690E" w:rsidRDefault="00DF690E" w:rsidP="00DF690E">
      <w:pPr>
        <w:bidi/>
        <w:spacing w:after="0" w:line="240" w:lineRule="auto"/>
        <w:jc w:val="center"/>
        <w:rPr>
          <w:rFonts w:ascii="IranNastaliq" w:eastAsia="Times New Roman" w:hAnsi="IranNastaliq" w:cs="IranNastaliq"/>
          <w:color w:val="000000"/>
          <w:sz w:val="28"/>
          <w:szCs w:val="28"/>
        </w:rPr>
      </w:pPr>
      <w:r w:rsidRPr="00DF690E">
        <w:rPr>
          <w:rFonts w:ascii="IranNastaliq" w:eastAsia="Times New Roman" w:hAnsi="IranNastaliq" w:cs="IranNastaliq" w:hint="cs"/>
          <w:color w:val="000000"/>
          <w:sz w:val="28"/>
          <w:szCs w:val="28"/>
          <w:rtl/>
        </w:rPr>
        <w:t xml:space="preserve">مرکز </w:t>
      </w:r>
      <w:r w:rsidRPr="00DF690E">
        <w:rPr>
          <w:rFonts w:ascii="IranNastaliq" w:eastAsia="Times New Roman" w:hAnsi="IranNastaliq" w:cs="IranNastaliq"/>
          <w:color w:val="000000"/>
          <w:sz w:val="28"/>
          <w:szCs w:val="28"/>
          <w:rtl/>
        </w:rPr>
        <w:t xml:space="preserve"> آموزشهای آزاد</w:t>
      </w:r>
      <w:r w:rsidRPr="00DF690E">
        <w:rPr>
          <w:rFonts w:ascii="IranNastaliq" w:eastAsia="Times New Roman" w:hAnsi="IranNastaliq" w:cs="IranNastaliq" w:hint="cs"/>
          <w:color w:val="000000"/>
          <w:sz w:val="28"/>
          <w:szCs w:val="28"/>
          <w:rtl/>
        </w:rPr>
        <w:t xml:space="preserve"> و مجازی</w:t>
      </w:r>
    </w:p>
    <w:p w:rsidR="0002083C" w:rsidRPr="00DF690E" w:rsidRDefault="0002083C" w:rsidP="00EA0286">
      <w:pPr>
        <w:bidi/>
        <w:jc w:val="center"/>
        <w:rPr>
          <w:rStyle w:val="fontstyle21"/>
          <w:rFonts w:hint="default"/>
          <w:sz w:val="28"/>
          <w:szCs w:val="28"/>
          <w:rtl/>
        </w:rPr>
      </w:pPr>
      <w:r w:rsidRPr="00DF690E">
        <w:rPr>
          <w:rStyle w:val="fontstyle21"/>
          <w:rFonts w:hint="default"/>
          <w:sz w:val="28"/>
          <w:szCs w:val="28"/>
          <w:rtl/>
        </w:rPr>
        <w:t>فرم درخواست استرداد شهریه پرداختی</w:t>
      </w:r>
    </w:p>
    <w:p w:rsidR="0002083C" w:rsidRPr="00DF690E" w:rsidRDefault="0002083C" w:rsidP="00DF690E">
      <w:pPr>
        <w:bidi/>
        <w:jc w:val="both"/>
        <w:rPr>
          <w:rStyle w:val="fontstyle31"/>
          <w:rFonts w:hint="default"/>
          <w:sz w:val="26"/>
          <w:szCs w:val="26"/>
          <w:rtl/>
        </w:rPr>
      </w:pPr>
      <w:r w:rsidRPr="00DF690E">
        <w:rPr>
          <w:rStyle w:val="fontstyle31"/>
          <w:rFonts w:hint="default"/>
          <w:sz w:val="26"/>
          <w:szCs w:val="26"/>
          <w:rtl/>
        </w:rPr>
        <w:t>اینجانب</w:t>
      </w:r>
      <w:r w:rsidRPr="00DF690E">
        <w:rPr>
          <w:rStyle w:val="fontstyle31"/>
          <w:rFonts w:hint="default"/>
          <w:sz w:val="26"/>
          <w:szCs w:val="26"/>
        </w:rPr>
        <w:t>.......................................</w:t>
      </w:r>
      <w:r w:rsidRPr="00DF690E">
        <w:rPr>
          <w:rStyle w:val="fontstyle31"/>
          <w:rFonts w:hint="default"/>
          <w:sz w:val="26"/>
          <w:szCs w:val="26"/>
          <w:rtl/>
        </w:rPr>
        <w:t>فرزند</w:t>
      </w:r>
      <w:r w:rsidRPr="00DF690E">
        <w:rPr>
          <w:rStyle w:val="fontstyle31"/>
          <w:rFonts w:hint="default"/>
          <w:sz w:val="26"/>
          <w:szCs w:val="26"/>
        </w:rPr>
        <w:t>...............................</w:t>
      </w:r>
      <w:r w:rsidRPr="00DF690E">
        <w:rPr>
          <w:rStyle w:val="fontstyle31"/>
          <w:rFonts w:hint="default"/>
          <w:sz w:val="26"/>
          <w:szCs w:val="26"/>
          <w:rtl/>
        </w:rPr>
        <w:t>دارای کد ملی شماره</w:t>
      </w:r>
      <w:r w:rsidRPr="00DF690E">
        <w:rPr>
          <w:rStyle w:val="fontstyle31"/>
          <w:rFonts w:hint="default"/>
          <w:sz w:val="26"/>
          <w:szCs w:val="26"/>
        </w:rPr>
        <w:t>...........................</w:t>
      </w:r>
      <w:r w:rsidRPr="00DF690E">
        <w:rPr>
          <w:rStyle w:val="fontstyle31"/>
          <w:rFonts w:hint="default"/>
          <w:sz w:val="26"/>
          <w:szCs w:val="26"/>
          <w:rtl/>
        </w:rPr>
        <w:t xml:space="preserve"> </w:t>
      </w:r>
      <w:r w:rsidR="00DF690E">
        <w:rPr>
          <w:rStyle w:val="fontstyle31"/>
          <w:rFonts w:hint="default"/>
          <w:sz w:val="26"/>
          <w:szCs w:val="26"/>
          <w:rtl/>
        </w:rPr>
        <w:t>که در دور</w:t>
      </w:r>
      <w:r w:rsidRPr="00DF690E">
        <w:rPr>
          <w:rStyle w:val="fontstyle31"/>
          <w:rFonts w:hint="default"/>
          <w:sz w:val="26"/>
          <w:szCs w:val="26"/>
        </w:rPr>
        <w:t xml:space="preserve">........................................................................................................ </w:t>
      </w:r>
      <w:r w:rsidRPr="00DF690E">
        <w:rPr>
          <w:rStyle w:val="fontstyle31"/>
          <w:rFonts w:hint="default"/>
          <w:sz w:val="26"/>
          <w:szCs w:val="26"/>
          <w:rtl/>
        </w:rPr>
        <w:t>طی فیش واریزی پیوست به شماره</w:t>
      </w:r>
      <w:r w:rsidRPr="00DF690E">
        <w:rPr>
          <w:rStyle w:val="fontstyle31"/>
          <w:rFonts w:hint="default"/>
          <w:sz w:val="26"/>
          <w:szCs w:val="26"/>
        </w:rPr>
        <w:t>...................................</w:t>
      </w:r>
      <w:r w:rsidRPr="00DF690E">
        <w:rPr>
          <w:rStyle w:val="fontstyle31"/>
          <w:rFonts w:hint="default"/>
          <w:sz w:val="26"/>
          <w:szCs w:val="26"/>
          <w:rtl/>
        </w:rPr>
        <w:t>مورخ</w:t>
      </w:r>
      <w:r w:rsidR="00DF690E">
        <w:rPr>
          <w:rStyle w:val="fontstyle31"/>
          <w:rFonts w:hint="default"/>
          <w:sz w:val="26"/>
          <w:szCs w:val="26"/>
        </w:rPr>
        <w:t>.................</w:t>
      </w:r>
      <w:r w:rsidRPr="00DF690E">
        <w:rPr>
          <w:rStyle w:val="fontstyle31"/>
          <w:rFonts w:hint="default"/>
          <w:sz w:val="26"/>
          <w:szCs w:val="26"/>
        </w:rPr>
        <w:t>............</w:t>
      </w:r>
      <w:r w:rsidRPr="00DF690E">
        <w:rPr>
          <w:rStyle w:val="fontstyle31"/>
          <w:rFonts w:hint="default"/>
          <w:sz w:val="26"/>
          <w:szCs w:val="26"/>
          <w:rtl/>
        </w:rPr>
        <w:t>مبلغ</w:t>
      </w:r>
      <w:r w:rsidRPr="00DF690E">
        <w:rPr>
          <w:rStyle w:val="fontstyle31"/>
          <w:rFonts w:hint="default"/>
          <w:sz w:val="26"/>
          <w:szCs w:val="26"/>
        </w:rPr>
        <w:t>....................................</w:t>
      </w:r>
      <w:r w:rsidRPr="00DF690E">
        <w:rPr>
          <w:rStyle w:val="fontstyle31"/>
          <w:rFonts w:hint="default"/>
          <w:sz w:val="26"/>
          <w:szCs w:val="26"/>
          <w:rtl/>
        </w:rPr>
        <w:t xml:space="preserve"> ثبت نام قطعی نموده ام؛ بدین وسیله تقاضا دارم که به علت</w:t>
      </w:r>
      <w:r w:rsidRPr="00DF690E">
        <w:rPr>
          <w:rStyle w:val="fontstyle31"/>
          <w:rFonts w:hint="default"/>
          <w:sz w:val="26"/>
          <w:szCs w:val="26"/>
        </w:rPr>
        <w:t xml:space="preserve">...................................................................... </w:t>
      </w:r>
      <w:r w:rsidRPr="00DF690E">
        <w:rPr>
          <w:rStyle w:val="fontstyle31"/>
          <w:rFonts w:hint="default"/>
          <w:sz w:val="26"/>
          <w:szCs w:val="26"/>
          <w:rtl/>
        </w:rPr>
        <w:t xml:space="preserve"> نسبت به استرداد شهریه پرداختی به حساب شماره </w:t>
      </w:r>
      <w:r w:rsidRPr="00DF690E">
        <w:rPr>
          <w:rStyle w:val="fontstyle31"/>
          <w:rFonts w:hint="default"/>
          <w:sz w:val="26"/>
          <w:szCs w:val="26"/>
        </w:rPr>
        <w:t>..........................................................</w:t>
      </w:r>
      <w:r w:rsidRPr="00DF690E">
        <w:rPr>
          <w:rStyle w:val="fontstyle31"/>
          <w:rFonts w:hint="default"/>
          <w:sz w:val="26"/>
          <w:szCs w:val="26"/>
          <w:rtl/>
        </w:rPr>
        <w:t xml:space="preserve">بانک </w:t>
      </w:r>
      <w:r w:rsidRPr="00DF690E">
        <w:rPr>
          <w:rStyle w:val="fontstyle01"/>
          <w:rFonts w:hint="default"/>
          <w:sz w:val="26"/>
          <w:szCs w:val="26"/>
          <w:rtl/>
        </w:rPr>
        <w:t xml:space="preserve">تجارت </w:t>
      </w:r>
      <w:r w:rsidRPr="00DF690E">
        <w:rPr>
          <w:rStyle w:val="fontstyle31"/>
          <w:rFonts w:hint="default"/>
          <w:sz w:val="26"/>
          <w:szCs w:val="26"/>
          <w:rtl/>
        </w:rPr>
        <w:t xml:space="preserve">بنام اینجانب دستور مقتضی را مبذول فرمایید. </w:t>
      </w:r>
    </w:p>
    <w:p w:rsidR="0002083C" w:rsidRPr="00DF690E" w:rsidRDefault="0002083C" w:rsidP="00EA0286">
      <w:pPr>
        <w:bidi/>
        <w:jc w:val="both"/>
        <w:rPr>
          <w:rStyle w:val="fontstyle31"/>
          <w:rFonts w:hint="default"/>
          <w:sz w:val="26"/>
          <w:szCs w:val="26"/>
          <w:rtl/>
        </w:rPr>
      </w:pPr>
      <w:r w:rsidRPr="00DF690E">
        <w:rPr>
          <w:rStyle w:val="fontstyle31"/>
          <w:rFonts w:hint="default"/>
          <w:sz w:val="26"/>
          <w:szCs w:val="26"/>
          <w:rtl/>
        </w:rPr>
        <w:t>سایر بانک ها: نام بانک</w:t>
      </w:r>
      <w:r w:rsidRPr="00DF690E">
        <w:rPr>
          <w:rStyle w:val="fontstyle31"/>
          <w:rFonts w:hint="default"/>
          <w:sz w:val="26"/>
          <w:szCs w:val="26"/>
        </w:rPr>
        <w:t>....................</w:t>
      </w:r>
      <w:r w:rsidRPr="00DF690E">
        <w:rPr>
          <w:rStyle w:val="fontstyle31"/>
          <w:rFonts w:hint="default"/>
          <w:sz w:val="26"/>
          <w:szCs w:val="26"/>
          <w:rtl/>
        </w:rPr>
        <w:t xml:space="preserve">شماره شبا </w:t>
      </w:r>
      <w:r w:rsidRPr="00DF690E">
        <w:rPr>
          <w:rStyle w:val="fontstyle31"/>
          <w:rFonts w:hint="default"/>
          <w:sz w:val="26"/>
          <w:szCs w:val="26"/>
        </w:rPr>
        <w:t>..........................................................................</w:t>
      </w:r>
      <w:r w:rsidRPr="00DF690E">
        <w:rPr>
          <w:rStyle w:val="fontstyle31"/>
          <w:rFonts w:hint="default"/>
          <w:sz w:val="26"/>
          <w:szCs w:val="26"/>
          <w:rtl/>
        </w:rPr>
        <w:br/>
        <w:t>آدرس:</w:t>
      </w:r>
      <w:r w:rsidRPr="00DF690E">
        <w:rPr>
          <w:rStyle w:val="fontstyle31"/>
          <w:rFonts w:hint="default"/>
          <w:sz w:val="26"/>
          <w:szCs w:val="26"/>
        </w:rPr>
        <w:t>.................................................................................</w:t>
      </w:r>
      <w:r w:rsidRPr="00DF690E">
        <w:rPr>
          <w:rStyle w:val="fontstyle31"/>
          <w:rFonts w:hint="default"/>
          <w:sz w:val="26"/>
          <w:szCs w:val="26"/>
          <w:rtl/>
        </w:rPr>
        <w:t xml:space="preserve">تلفن تماس </w:t>
      </w:r>
      <w:r w:rsidRPr="00DF690E">
        <w:rPr>
          <w:rStyle w:val="fontstyle31"/>
          <w:rFonts w:hint="default"/>
          <w:sz w:val="26"/>
          <w:szCs w:val="26"/>
        </w:rPr>
        <w:t>..................................</w:t>
      </w:r>
    </w:p>
    <w:p w:rsidR="0002083C" w:rsidRPr="00DF690E" w:rsidRDefault="0002083C" w:rsidP="00EA0286">
      <w:pPr>
        <w:bidi/>
        <w:jc w:val="right"/>
        <w:rPr>
          <w:rStyle w:val="fontstyle31"/>
          <w:rFonts w:hint="default"/>
          <w:b/>
          <w:bCs/>
        </w:rPr>
      </w:pPr>
      <w:r w:rsidRPr="00DF690E">
        <w:rPr>
          <w:rStyle w:val="fontstyle31"/>
          <w:rFonts w:hint="default"/>
          <w:b/>
          <w:bCs/>
          <w:sz w:val="26"/>
          <w:szCs w:val="26"/>
          <w:rtl/>
        </w:rPr>
        <w:t>نام و نام خانوادگی و امضاء</w:t>
      </w:r>
    </w:p>
    <w:p w:rsidR="0002083C" w:rsidRPr="00DF690E" w:rsidRDefault="0002083C" w:rsidP="00EA0286">
      <w:pPr>
        <w:bidi/>
        <w:jc w:val="both"/>
        <w:rPr>
          <w:rStyle w:val="fontstyle31"/>
          <w:rFonts w:hint="default"/>
          <w:sz w:val="26"/>
          <w:szCs w:val="26"/>
          <w:rtl/>
        </w:rPr>
      </w:pPr>
      <w:r w:rsidRPr="00DF690E">
        <w:rPr>
          <w:rStyle w:val="fontstyle31"/>
          <w:rFonts w:hint="default"/>
          <w:sz w:val="26"/>
          <w:szCs w:val="26"/>
          <w:rtl/>
        </w:rPr>
        <w:t>مدیر محترم مرکز آموزش‌های آزاد و مجازی دانشگاه یاسوج</w:t>
      </w:r>
    </w:p>
    <w:p w:rsidR="0002083C" w:rsidRPr="00DF690E" w:rsidRDefault="0002083C" w:rsidP="00EA0286">
      <w:pPr>
        <w:bidi/>
        <w:jc w:val="both"/>
        <w:rPr>
          <w:rStyle w:val="fontstyle31"/>
          <w:rFonts w:hint="default"/>
          <w:sz w:val="26"/>
          <w:szCs w:val="26"/>
          <w:rtl/>
        </w:rPr>
      </w:pPr>
      <w:r w:rsidRPr="00DF690E">
        <w:rPr>
          <w:rStyle w:val="fontstyle31"/>
          <w:rFonts w:hint="default"/>
          <w:sz w:val="26"/>
          <w:szCs w:val="26"/>
          <w:rtl/>
        </w:rPr>
        <w:t>لطفا با استرداد ایشان موافقت گردد</w:t>
      </w:r>
      <w:r w:rsidRPr="00DF690E">
        <w:rPr>
          <w:rStyle w:val="fontstyle31"/>
          <w:rFonts w:hint="default"/>
          <w:sz w:val="26"/>
          <w:szCs w:val="26"/>
        </w:rPr>
        <w:t>.</w:t>
      </w:r>
    </w:p>
    <w:p w:rsidR="0002083C" w:rsidRPr="00DF690E" w:rsidRDefault="00986AAE" w:rsidP="00EA0286">
      <w:pPr>
        <w:bidi/>
        <w:jc w:val="both"/>
        <w:rPr>
          <w:rStyle w:val="fontstyle31"/>
          <w:rFonts w:hint="default"/>
          <w:sz w:val="26"/>
          <w:szCs w:val="26"/>
          <w:rtl/>
        </w:rPr>
      </w:pPr>
      <w:r>
        <w:rPr>
          <w:noProof/>
          <w:color w:val="000000"/>
          <w:sz w:val="26"/>
          <w:szCs w:val="26"/>
          <w:rtl/>
        </w:rPr>
        <w:pict>
          <v:roundrect id="_x0000_s1026" style="position:absolute;left:0;text-align:left;margin-left:150pt;margin-top:1.6pt;width:21.75pt;height:21pt;z-index:251658240" arcsize="10923f"/>
        </w:pict>
      </w:r>
      <w:r w:rsidR="0002083C" w:rsidRPr="00DF690E">
        <w:rPr>
          <w:rStyle w:val="fontstyle31"/>
          <w:rFonts w:hint="default"/>
          <w:sz w:val="26"/>
          <w:szCs w:val="26"/>
          <w:rtl/>
        </w:rPr>
        <w:t>ارسال درخواست استرداد شهریه 48 ساعت قبل از برگزاری دوره</w:t>
      </w:r>
    </w:p>
    <w:p w:rsidR="0002083C" w:rsidRPr="00DF690E" w:rsidRDefault="00986AAE" w:rsidP="00EA0286">
      <w:pPr>
        <w:bidi/>
        <w:jc w:val="both"/>
        <w:rPr>
          <w:rStyle w:val="fontstyle31"/>
          <w:rFonts w:hint="default"/>
          <w:sz w:val="26"/>
          <w:szCs w:val="26"/>
          <w:rtl/>
        </w:rPr>
      </w:pPr>
      <w:r>
        <w:rPr>
          <w:noProof/>
          <w:color w:val="000000"/>
          <w:sz w:val="26"/>
          <w:szCs w:val="26"/>
          <w:rtl/>
        </w:rPr>
        <w:pict>
          <v:roundrect id="_x0000_s1027" style="position:absolute;left:0;text-align:left;margin-left:340.5pt;margin-top:2.95pt;width:22.5pt;height:16.5pt;z-index:251659264" arcsize="10923f"/>
        </w:pict>
      </w:r>
      <w:r w:rsidR="0002083C" w:rsidRPr="00DF690E">
        <w:rPr>
          <w:rStyle w:val="fontstyle31"/>
          <w:rFonts w:hint="default"/>
          <w:sz w:val="26"/>
          <w:szCs w:val="26"/>
          <w:rtl/>
        </w:rPr>
        <w:t xml:space="preserve">عدم تشکیل دوره </w:t>
      </w:r>
    </w:p>
    <w:p w:rsidR="0002083C" w:rsidRDefault="0002083C" w:rsidP="00EA0286">
      <w:pPr>
        <w:bidi/>
        <w:jc w:val="both"/>
        <w:rPr>
          <w:rStyle w:val="fontstyle31"/>
          <w:rFonts w:hint="default"/>
          <w:sz w:val="24"/>
          <w:szCs w:val="24"/>
          <w:rtl/>
        </w:rPr>
      </w:pPr>
      <w:r w:rsidRPr="00DF690E">
        <w:rPr>
          <w:rStyle w:val="fontstyle31"/>
          <w:rFonts w:hint="default"/>
          <w:sz w:val="26"/>
          <w:szCs w:val="26"/>
          <w:rtl/>
        </w:rPr>
        <w:t>توضیحات:</w:t>
      </w:r>
      <w:r w:rsidRPr="00DF690E">
        <w:rPr>
          <w:rStyle w:val="fontstyle31"/>
          <w:rFonts w:hint="default"/>
          <w:sz w:val="26"/>
          <w:szCs w:val="26"/>
        </w:rPr>
        <w:t>............................................................................................................................</w:t>
      </w:r>
    </w:p>
    <w:p w:rsidR="0002083C" w:rsidRDefault="0002083C" w:rsidP="00EA0286">
      <w:pPr>
        <w:bidi/>
        <w:jc w:val="right"/>
        <w:rPr>
          <w:rStyle w:val="fontstyle21"/>
          <w:rFonts w:hint="default"/>
          <w:sz w:val="24"/>
          <w:szCs w:val="24"/>
          <w:rtl/>
        </w:rPr>
      </w:pPr>
      <w:r>
        <w:rPr>
          <w:rStyle w:val="fontstyle21"/>
          <w:rFonts w:hint="default"/>
          <w:sz w:val="24"/>
          <w:szCs w:val="24"/>
          <w:rtl/>
        </w:rPr>
        <w:t>کارشناس مرکز آموزش‌های آزاد</w:t>
      </w:r>
    </w:p>
    <w:p w:rsidR="0002083C" w:rsidRDefault="003A42D9" w:rsidP="00EA0286">
      <w:pPr>
        <w:bidi/>
        <w:spacing w:after="0"/>
        <w:jc w:val="right"/>
        <w:rPr>
          <w:rStyle w:val="fontstyle21"/>
          <w:rFonts w:hint="default"/>
          <w:sz w:val="24"/>
          <w:szCs w:val="24"/>
          <w:rtl/>
        </w:rPr>
      </w:pPr>
      <w:r>
        <w:rPr>
          <w:rStyle w:val="fontstyle21"/>
          <w:rFonts w:hint="default"/>
          <w:sz w:val="24"/>
          <w:szCs w:val="24"/>
          <w:rtl/>
        </w:rPr>
        <w:t xml:space="preserve">تاریخ و </w:t>
      </w:r>
      <w:r w:rsidR="0002083C">
        <w:rPr>
          <w:rStyle w:val="fontstyle21"/>
          <w:rFonts w:hint="default"/>
          <w:sz w:val="24"/>
          <w:szCs w:val="24"/>
          <w:rtl/>
        </w:rPr>
        <w:t>امضاء</w:t>
      </w:r>
    </w:p>
    <w:p w:rsidR="003A42D9" w:rsidRDefault="0002083C" w:rsidP="00EA0286">
      <w:pPr>
        <w:bidi/>
        <w:jc w:val="both"/>
        <w:rPr>
          <w:rStyle w:val="fontstyle31"/>
          <w:rFonts w:hint="default"/>
          <w:rtl/>
        </w:rPr>
      </w:pPr>
      <w:r>
        <w:rPr>
          <w:rStyle w:val="fontstyle31"/>
          <w:rFonts w:hint="default"/>
          <w:rtl/>
        </w:rPr>
        <w:t>ــــــــــــــــــــــــــــــــــــــــــــــــــــــــــــــــــــــــــــــــــــــــــــــــــــــــــ</w:t>
      </w:r>
    </w:p>
    <w:p w:rsidR="00F831B5" w:rsidRDefault="00F831B5" w:rsidP="00F831B5">
      <w:pPr>
        <w:bidi/>
        <w:spacing w:after="0" w:line="240" w:lineRule="auto"/>
        <w:jc w:val="both"/>
        <w:rPr>
          <w:rStyle w:val="fontstyle31"/>
          <w:rFonts w:hint="default"/>
          <w:sz w:val="26"/>
          <w:szCs w:val="26"/>
          <w:rtl/>
        </w:rPr>
      </w:pPr>
      <w:r>
        <w:rPr>
          <w:rStyle w:val="fontstyle31"/>
          <w:rFonts w:hint="default"/>
          <w:sz w:val="26"/>
          <w:szCs w:val="26"/>
          <w:rtl/>
        </w:rPr>
        <w:t>مدیر</w:t>
      </w:r>
      <w:r w:rsidR="0002083C" w:rsidRPr="00DF690E">
        <w:rPr>
          <w:rStyle w:val="fontstyle31"/>
          <w:rFonts w:hint="default"/>
          <w:sz w:val="26"/>
          <w:szCs w:val="26"/>
          <w:rtl/>
        </w:rPr>
        <w:t xml:space="preserve"> محترم</w:t>
      </w:r>
      <w:r>
        <w:rPr>
          <w:rStyle w:val="fontstyle31"/>
          <w:rFonts w:hint="default"/>
          <w:sz w:val="26"/>
          <w:szCs w:val="26"/>
          <w:rtl/>
        </w:rPr>
        <w:t xml:space="preserve"> امور مالی دانشگاه</w:t>
      </w:r>
      <w:r w:rsidR="0002083C" w:rsidRPr="00DF690E">
        <w:rPr>
          <w:rStyle w:val="fontstyle31"/>
          <w:rFonts w:hint="default"/>
          <w:sz w:val="26"/>
          <w:szCs w:val="26"/>
          <w:rtl/>
        </w:rPr>
        <w:t xml:space="preserve">، </w:t>
      </w:r>
    </w:p>
    <w:p w:rsidR="003A42D9" w:rsidRPr="00DF690E" w:rsidRDefault="00F831B5" w:rsidP="00F831B5">
      <w:pPr>
        <w:bidi/>
        <w:spacing w:after="0" w:line="240" w:lineRule="auto"/>
        <w:jc w:val="both"/>
        <w:rPr>
          <w:rStyle w:val="fontstyle31"/>
          <w:rFonts w:hint="default"/>
          <w:sz w:val="26"/>
          <w:szCs w:val="26"/>
          <w:rtl/>
        </w:rPr>
      </w:pPr>
      <w:r>
        <w:rPr>
          <w:rStyle w:val="fontstyle31"/>
          <w:rFonts w:hint="default"/>
          <w:sz w:val="26"/>
          <w:szCs w:val="26"/>
          <w:rtl/>
        </w:rPr>
        <w:t xml:space="preserve">با عرض سلام احتراما </w:t>
      </w:r>
      <w:r w:rsidR="0002083C" w:rsidRPr="00DF690E">
        <w:rPr>
          <w:rStyle w:val="fontstyle31"/>
          <w:rFonts w:hint="default"/>
          <w:sz w:val="26"/>
          <w:szCs w:val="26"/>
          <w:rtl/>
        </w:rPr>
        <w:t>ضمن تایید درخواست؛ لطفا نسبت به استرداد شهریه به حساب نامبرده</w:t>
      </w:r>
      <w:r w:rsidR="003A42D9" w:rsidRPr="00DF690E">
        <w:rPr>
          <w:rStyle w:val="fontstyle31"/>
          <w:rFonts w:hint="default"/>
          <w:sz w:val="26"/>
          <w:szCs w:val="26"/>
          <w:rtl/>
        </w:rPr>
        <w:t xml:space="preserve"> </w:t>
      </w:r>
      <w:r w:rsidR="0002083C" w:rsidRPr="00DF690E">
        <w:rPr>
          <w:rStyle w:val="fontstyle31"/>
          <w:rFonts w:hint="default"/>
          <w:sz w:val="26"/>
          <w:szCs w:val="26"/>
          <w:rtl/>
        </w:rPr>
        <w:t>اقدام مقتضی را مبذول فرمایید</w:t>
      </w:r>
      <w:r w:rsidR="003A42D9" w:rsidRPr="00DF690E">
        <w:rPr>
          <w:rStyle w:val="fontstyle31"/>
          <w:rFonts w:hint="default"/>
          <w:sz w:val="26"/>
          <w:szCs w:val="26"/>
          <w:rtl/>
        </w:rPr>
        <w:t>.</w:t>
      </w:r>
      <w:r w:rsidR="003A42D9" w:rsidRPr="00DF690E">
        <w:rPr>
          <w:rFonts w:cs="B Titr"/>
          <w:b/>
          <w:bCs/>
          <w:noProof/>
          <w:color w:val="000000"/>
          <w:sz w:val="26"/>
          <w:szCs w:val="26"/>
          <w:rtl/>
        </w:rPr>
        <w:t xml:space="preserve"> </w:t>
      </w:r>
    </w:p>
    <w:p w:rsidR="003A42D9" w:rsidRDefault="0002083C" w:rsidP="00EA0286">
      <w:pPr>
        <w:bidi/>
        <w:spacing w:after="0"/>
        <w:jc w:val="center"/>
        <w:rPr>
          <w:rStyle w:val="fontstyle21"/>
          <w:rFonts w:hint="default"/>
          <w:sz w:val="24"/>
          <w:szCs w:val="24"/>
          <w:rtl/>
        </w:rPr>
      </w:pPr>
      <w:r>
        <w:rPr>
          <w:rStyle w:val="fontstyle21"/>
          <w:rFonts w:hint="default"/>
          <w:sz w:val="24"/>
          <w:szCs w:val="24"/>
          <w:rtl/>
        </w:rPr>
        <w:t xml:space="preserve">دکتر </w:t>
      </w:r>
      <w:r w:rsidR="003A42D9">
        <w:rPr>
          <w:rStyle w:val="fontstyle21"/>
          <w:rFonts w:hint="default"/>
          <w:sz w:val="24"/>
          <w:szCs w:val="24"/>
          <w:rtl/>
        </w:rPr>
        <w:t>حمیدرضا بلوچی</w:t>
      </w:r>
    </w:p>
    <w:p w:rsidR="00362415" w:rsidRDefault="00C03290" w:rsidP="00EA0286">
      <w:pPr>
        <w:bidi/>
        <w:jc w:val="center"/>
      </w:pPr>
      <w:r>
        <w:rPr>
          <w:rStyle w:val="fontstyle21"/>
          <w:rFonts w:hint="default"/>
          <w:sz w:val="24"/>
          <w:szCs w:val="24"/>
          <w:rtl/>
        </w:rPr>
        <w:t>رئیس</w:t>
      </w:r>
      <w:r w:rsidR="0002083C">
        <w:rPr>
          <w:rStyle w:val="fontstyle21"/>
          <w:rFonts w:hint="default"/>
          <w:sz w:val="24"/>
          <w:szCs w:val="24"/>
          <w:rtl/>
        </w:rPr>
        <w:t xml:space="preserve"> مرکزآموزش</w:t>
      </w:r>
      <w:r w:rsidR="003A42D9">
        <w:rPr>
          <w:rStyle w:val="fontstyle21"/>
          <w:rFonts w:hint="default"/>
          <w:sz w:val="24"/>
          <w:szCs w:val="24"/>
          <w:rtl/>
        </w:rPr>
        <w:t>‌</w:t>
      </w:r>
      <w:r w:rsidR="0002083C">
        <w:rPr>
          <w:rStyle w:val="fontstyle21"/>
          <w:rFonts w:hint="default"/>
          <w:sz w:val="24"/>
          <w:szCs w:val="24"/>
          <w:rtl/>
        </w:rPr>
        <w:t xml:space="preserve">های آزاد و </w:t>
      </w:r>
      <w:r w:rsidR="003A42D9">
        <w:rPr>
          <w:rStyle w:val="fontstyle21"/>
          <w:rFonts w:hint="default"/>
          <w:sz w:val="24"/>
          <w:szCs w:val="24"/>
          <w:rtl/>
        </w:rPr>
        <w:t>مجازی</w:t>
      </w:r>
      <w:r w:rsidR="0002083C">
        <w:rPr>
          <w:rStyle w:val="fontstyle21"/>
          <w:rFonts w:hint="default"/>
          <w:sz w:val="24"/>
          <w:szCs w:val="24"/>
          <w:rtl/>
        </w:rPr>
        <w:t xml:space="preserve"> دانشگاه </w:t>
      </w:r>
      <w:r w:rsidR="003A42D9">
        <w:rPr>
          <w:rStyle w:val="fontstyle21"/>
          <w:rFonts w:hint="default"/>
          <w:sz w:val="24"/>
          <w:szCs w:val="24"/>
          <w:rtl/>
        </w:rPr>
        <w:t>یاسوج</w:t>
      </w:r>
    </w:p>
    <w:sectPr w:rsidR="00362415" w:rsidSect="00EA0286">
      <w:pgSz w:w="11907" w:h="16840" w:code="9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I1NrI0NzIwNrQwNzNQ0lEKTi0uzszPAykwqQUAs1P5TywAAAA="/>
  </w:docVars>
  <w:rsids>
    <w:rsidRoot w:val="0002083C"/>
    <w:rsid w:val="00000DC3"/>
    <w:rsid w:val="000013F8"/>
    <w:rsid w:val="00003391"/>
    <w:rsid w:val="00003BE3"/>
    <w:rsid w:val="00007CE9"/>
    <w:rsid w:val="000109AB"/>
    <w:rsid w:val="00010C17"/>
    <w:rsid w:val="000117AF"/>
    <w:rsid w:val="0001180E"/>
    <w:rsid w:val="00013027"/>
    <w:rsid w:val="000143CF"/>
    <w:rsid w:val="00020056"/>
    <w:rsid w:val="0002083C"/>
    <w:rsid w:val="000216B5"/>
    <w:rsid w:val="00021D5D"/>
    <w:rsid w:val="00024243"/>
    <w:rsid w:val="00025B55"/>
    <w:rsid w:val="000262CF"/>
    <w:rsid w:val="00026772"/>
    <w:rsid w:val="000277A1"/>
    <w:rsid w:val="00033E05"/>
    <w:rsid w:val="000400BD"/>
    <w:rsid w:val="00040D3D"/>
    <w:rsid w:val="000436EB"/>
    <w:rsid w:val="0004477A"/>
    <w:rsid w:val="0004566F"/>
    <w:rsid w:val="00045C8C"/>
    <w:rsid w:val="0005093B"/>
    <w:rsid w:val="0005117A"/>
    <w:rsid w:val="00051896"/>
    <w:rsid w:val="00051CAA"/>
    <w:rsid w:val="000531D2"/>
    <w:rsid w:val="00053A15"/>
    <w:rsid w:val="00053E96"/>
    <w:rsid w:val="00054175"/>
    <w:rsid w:val="00054ABE"/>
    <w:rsid w:val="00056898"/>
    <w:rsid w:val="0006255E"/>
    <w:rsid w:val="000628BC"/>
    <w:rsid w:val="0006658B"/>
    <w:rsid w:val="000675D9"/>
    <w:rsid w:val="00071973"/>
    <w:rsid w:val="0007425E"/>
    <w:rsid w:val="000759B8"/>
    <w:rsid w:val="00076139"/>
    <w:rsid w:val="0007698C"/>
    <w:rsid w:val="000809BC"/>
    <w:rsid w:val="0008166C"/>
    <w:rsid w:val="00081824"/>
    <w:rsid w:val="0008198A"/>
    <w:rsid w:val="000839EE"/>
    <w:rsid w:val="000858C7"/>
    <w:rsid w:val="00091E1D"/>
    <w:rsid w:val="00092E18"/>
    <w:rsid w:val="0009416B"/>
    <w:rsid w:val="00095641"/>
    <w:rsid w:val="00095B8B"/>
    <w:rsid w:val="000966EC"/>
    <w:rsid w:val="00096825"/>
    <w:rsid w:val="0009692B"/>
    <w:rsid w:val="00096FBD"/>
    <w:rsid w:val="00097517"/>
    <w:rsid w:val="000A3ABD"/>
    <w:rsid w:val="000A3CE2"/>
    <w:rsid w:val="000A68CE"/>
    <w:rsid w:val="000B0546"/>
    <w:rsid w:val="000B331C"/>
    <w:rsid w:val="000B3362"/>
    <w:rsid w:val="000B6088"/>
    <w:rsid w:val="000B6C27"/>
    <w:rsid w:val="000C064A"/>
    <w:rsid w:val="000C0BBB"/>
    <w:rsid w:val="000C0BF4"/>
    <w:rsid w:val="000C67A4"/>
    <w:rsid w:val="000C7240"/>
    <w:rsid w:val="000D037F"/>
    <w:rsid w:val="000D1CC0"/>
    <w:rsid w:val="000D2531"/>
    <w:rsid w:val="000D5D31"/>
    <w:rsid w:val="000D5F21"/>
    <w:rsid w:val="000D6E1F"/>
    <w:rsid w:val="000E0127"/>
    <w:rsid w:val="000E0445"/>
    <w:rsid w:val="000E06C9"/>
    <w:rsid w:val="000E0F67"/>
    <w:rsid w:val="000E0FD9"/>
    <w:rsid w:val="000E112E"/>
    <w:rsid w:val="000E4B67"/>
    <w:rsid w:val="000E4DC2"/>
    <w:rsid w:val="000E5596"/>
    <w:rsid w:val="000F19D6"/>
    <w:rsid w:val="000F281F"/>
    <w:rsid w:val="000F4056"/>
    <w:rsid w:val="000F47C1"/>
    <w:rsid w:val="000F513E"/>
    <w:rsid w:val="000F6960"/>
    <w:rsid w:val="000F6A60"/>
    <w:rsid w:val="00100A63"/>
    <w:rsid w:val="0010182C"/>
    <w:rsid w:val="00101F8D"/>
    <w:rsid w:val="0010249F"/>
    <w:rsid w:val="001071D8"/>
    <w:rsid w:val="00111657"/>
    <w:rsid w:val="00112013"/>
    <w:rsid w:val="001147FA"/>
    <w:rsid w:val="00115562"/>
    <w:rsid w:val="001157A3"/>
    <w:rsid w:val="00117853"/>
    <w:rsid w:val="00120829"/>
    <w:rsid w:val="001239D6"/>
    <w:rsid w:val="00124018"/>
    <w:rsid w:val="001241F7"/>
    <w:rsid w:val="00125ECF"/>
    <w:rsid w:val="00126B75"/>
    <w:rsid w:val="0013043D"/>
    <w:rsid w:val="00132605"/>
    <w:rsid w:val="00136053"/>
    <w:rsid w:val="00137FFE"/>
    <w:rsid w:val="00140762"/>
    <w:rsid w:val="00142291"/>
    <w:rsid w:val="00142B8D"/>
    <w:rsid w:val="00143616"/>
    <w:rsid w:val="00143F4C"/>
    <w:rsid w:val="001456E9"/>
    <w:rsid w:val="00145CAA"/>
    <w:rsid w:val="00147AB7"/>
    <w:rsid w:val="00152D4C"/>
    <w:rsid w:val="00154FF0"/>
    <w:rsid w:val="0015590A"/>
    <w:rsid w:val="0016136D"/>
    <w:rsid w:val="001617D4"/>
    <w:rsid w:val="00161BE6"/>
    <w:rsid w:val="00163C13"/>
    <w:rsid w:val="00165075"/>
    <w:rsid w:val="00165634"/>
    <w:rsid w:val="0017012C"/>
    <w:rsid w:val="001721CC"/>
    <w:rsid w:val="00172940"/>
    <w:rsid w:val="00172F7C"/>
    <w:rsid w:val="00174F0A"/>
    <w:rsid w:val="001770E9"/>
    <w:rsid w:val="0017737A"/>
    <w:rsid w:val="00183BDE"/>
    <w:rsid w:val="0018462C"/>
    <w:rsid w:val="00184B27"/>
    <w:rsid w:val="001850CD"/>
    <w:rsid w:val="001878DF"/>
    <w:rsid w:val="00190AAD"/>
    <w:rsid w:val="0019215F"/>
    <w:rsid w:val="00194AAD"/>
    <w:rsid w:val="00195175"/>
    <w:rsid w:val="001A0297"/>
    <w:rsid w:val="001A039A"/>
    <w:rsid w:val="001A235B"/>
    <w:rsid w:val="001A25DE"/>
    <w:rsid w:val="001A3053"/>
    <w:rsid w:val="001A3A4B"/>
    <w:rsid w:val="001A3A4C"/>
    <w:rsid w:val="001A5607"/>
    <w:rsid w:val="001A5D56"/>
    <w:rsid w:val="001A706A"/>
    <w:rsid w:val="001B01DF"/>
    <w:rsid w:val="001B0E0C"/>
    <w:rsid w:val="001B0E98"/>
    <w:rsid w:val="001B3AB3"/>
    <w:rsid w:val="001B5484"/>
    <w:rsid w:val="001C130E"/>
    <w:rsid w:val="001C141F"/>
    <w:rsid w:val="001C27D1"/>
    <w:rsid w:val="001C2E93"/>
    <w:rsid w:val="001C3186"/>
    <w:rsid w:val="001C4F9A"/>
    <w:rsid w:val="001C69C6"/>
    <w:rsid w:val="001D070D"/>
    <w:rsid w:val="001D0924"/>
    <w:rsid w:val="001D1252"/>
    <w:rsid w:val="001D37F5"/>
    <w:rsid w:val="001D4B88"/>
    <w:rsid w:val="001D6104"/>
    <w:rsid w:val="001D662F"/>
    <w:rsid w:val="001D7994"/>
    <w:rsid w:val="001E268D"/>
    <w:rsid w:val="001E6828"/>
    <w:rsid w:val="001E79AB"/>
    <w:rsid w:val="001E7E6B"/>
    <w:rsid w:val="001F118B"/>
    <w:rsid w:val="001F4BB6"/>
    <w:rsid w:val="001F50A4"/>
    <w:rsid w:val="001F64CF"/>
    <w:rsid w:val="001F7A8B"/>
    <w:rsid w:val="002014FE"/>
    <w:rsid w:val="002016B5"/>
    <w:rsid w:val="00202729"/>
    <w:rsid w:val="00202B55"/>
    <w:rsid w:val="00205234"/>
    <w:rsid w:val="00206649"/>
    <w:rsid w:val="00207B85"/>
    <w:rsid w:val="0021047A"/>
    <w:rsid w:val="002109F1"/>
    <w:rsid w:val="00213574"/>
    <w:rsid w:val="00215476"/>
    <w:rsid w:val="002206DF"/>
    <w:rsid w:val="0022080D"/>
    <w:rsid w:val="00222137"/>
    <w:rsid w:val="002221CC"/>
    <w:rsid w:val="00224E1C"/>
    <w:rsid w:val="0022575E"/>
    <w:rsid w:val="00225B20"/>
    <w:rsid w:val="00225EBF"/>
    <w:rsid w:val="00226905"/>
    <w:rsid w:val="00226916"/>
    <w:rsid w:val="002314BB"/>
    <w:rsid w:val="00233A06"/>
    <w:rsid w:val="00233DB0"/>
    <w:rsid w:val="00234515"/>
    <w:rsid w:val="00235D2F"/>
    <w:rsid w:val="00237031"/>
    <w:rsid w:val="00237BE2"/>
    <w:rsid w:val="002406B1"/>
    <w:rsid w:val="00240CB7"/>
    <w:rsid w:val="00243299"/>
    <w:rsid w:val="00243584"/>
    <w:rsid w:val="002453DE"/>
    <w:rsid w:val="002459B9"/>
    <w:rsid w:val="0024655E"/>
    <w:rsid w:val="00246691"/>
    <w:rsid w:val="00246AEF"/>
    <w:rsid w:val="00247129"/>
    <w:rsid w:val="002501B0"/>
    <w:rsid w:val="00253328"/>
    <w:rsid w:val="00253930"/>
    <w:rsid w:val="00253E57"/>
    <w:rsid w:val="002543F2"/>
    <w:rsid w:val="0025618E"/>
    <w:rsid w:val="002563D3"/>
    <w:rsid w:val="00257D41"/>
    <w:rsid w:val="00262DC2"/>
    <w:rsid w:val="00262F5D"/>
    <w:rsid w:val="00264919"/>
    <w:rsid w:val="00265755"/>
    <w:rsid w:val="00265CE3"/>
    <w:rsid w:val="00266FDA"/>
    <w:rsid w:val="002676C8"/>
    <w:rsid w:val="00270B3A"/>
    <w:rsid w:val="00272B1B"/>
    <w:rsid w:val="00273C37"/>
    <w:rsid w:val="00273D8E"/>
    <w:rsid w:val="00275291"/>
    <w:rsid w:val="0027675F"/>
    <w:rsid w:val="002820EC"/>
    <w:rsid w:val="0028364E"/>
    <w:rsid w:val="00283704"/>
    <w:rsid w:val="002867A4"/>
    <w:rsid w:val="00286833"/>
    <w:rsid w:val="00286EA8"/>
    <w:rsid w:val="002911BF"/>
    <w:rsid w:val="0029319B"/>
    <w:rsid w:val="002937A2"/>
    <w:rsid w:val="00293832"/>
    <w:rsid w:val="002945D1"/>
    <w:rsid w:val="0029513B"/>
    <w:rsid w:val="002964B1"/>
    <w:rsid w:val="00296E1B"/>
    <w:rsid w:val="00296EB9"/>
    <w:rsid w:val="0029768E"/>
    <w:rsid w:val="002A037F"/>
    <w:rsid w:val="002A303B"/>
    <w:rsid w:val="002A31A7"/>
    <w:rsid w:val="002A73DC"/>
    <w:rsid w:val="002B2CCD"/>
    <w:rsid w:val="002B491E"/>
    <w:rsid w:val="002B79A6"/>
    <w:rsid w:val="002C033D"/>
    <w:rsid w:val="002C0461"/>
    <w:rsid w:val="002C0835"/>
    <w:rsid w:val="002C0D5E"/>
    <w:rsid w:val="002C0ED9"/>
    <w:rsid w:val="002C15DA"/>
    <w:rsid w:val="002C3036"/>
    <w:rsid w:val="002C3860"/>
    <w:rsid w:val="002C3A5D"/>
    <w:rsid w:val="002C615F"/>
    <w:rsid w:val="002D09C3"/>
    <w:rsid w:val="002D15DD"/>
    <w:rsid w:val="002D3D60"/>
    <w:rsid w:val="002D45CB"/>
    <w:rsid w:val="002D56B5"/>
    <w:rsid w:val="002D6250"/>
    <w:rsid w:val="002D66C4"/>
    <w:rsid w:val="002D7ECF"/>
    <w:rsid w:val="002D7FE9"/>
    <w:rsid w:val="002E0EE8"/>
    <w:rsid w:val="002E2078"/>
    <w:rsid w:val="002E3D4C"/>
    <w:rsid w:val="002E43A6"/>
    <w:rsid w:val="002E7B76"/>
    <w:rsid w:val="002E7C63"/>
    <w:rsid w:val="002F03D5"/>
    <w:rsid w:val="002F17E5"/>
    <w:rsid w:val="002F5B1F"/>
    <w:rsid w:val="002F674A"/>
    <w:rsid w:val="002F6C19"/>
    <w:rsid w:val="002F7087"/>
    <w:rsid w:val="002F74FA"/>
    <w:rsid w:val="00302AAE"/>
    <w:rsid w:val="00304425"/>
    <w:rsid w:val="0030519C"/>
    <w:rsid w:val="00310C21"/>
    <w:rsid w:val="00312832"/>
    <w:rsid w:val="00313E62"/>
    <w:rsid w:val="00316B8B"/>
    <w:rsid w:val="003175C4"/>
    <w:rsid w:val="003210A8"/>
    <w:rsid w:val="0032179A"/>
    <w:rsid w:val="00321FBF"/>
    <w:rsid w:val="003238BD"/>
    <w:rsid w:val="003241D7"/>
    <w:rsid w:val="00335E67"/>
    <w:rsid w:val="0033608C"/>
    <w:rsid w:val="003370D4"/>
    <w:rsid w:val="00343D05"/>
    <w:rsid w:val="00343DDD"/>
    <w:rsid w:val="00344CA9"/>
    <w:rsid w:val="00345F0B"/>
    <w:rsid w:val="00345F72"/>
    <w:rsid w:val="003468FE"/>
    <w:rsid w:val="00347386"/>
    <w:rsid w:val="003473FC"/>
    <w:rsid w:val="003503A0"/>
    <w:rsid w:val="00351925"/>
    <w:rsid w:val="00352498"/>
    <w:rsid w:val="00352991"/>
    <w:rsid w:val="00352FC9"/>
    <w:rsid w:val="00355CB9"/>
    <w:rsid w:val="0035631A"/>
    <w:rsid w:val="003570B2"/>
    <w:rsid w:val="00361714"/>
    <w:rsid w:val="00362415"/>
    <w:rsid w:val="003631CD"/>
    <w:rsid w:val="00363A48"/>
    <w:rsid w:val="00365F39"/>
    <w:rsid w:val="0036778D"/>
    <w:rsid w:val="00367899"/>
    <w:rsid w:val="00367C21"/>
    <w:rsid w:val="00370790"/>
    <w:rsid w:val="00372100"/>
    <w:rsid w:val="00372394"/>
    <w:rsid w:val="00373376"/>
    <w:rsid w:val="00373A59"/>
    <w:rsid w:val="003759B2"/>
    <w:rsid w:val="0038175B"/>
    <w:rsid w:val="00381ADB"/>
    <w:rsid w:val="00384FD0"/>
    <w:rsid w:val="003860EE"/>
    <w:rsid w:val="003878A8"/>
    <w:rsid w:val="00387D4F"/>
    <w:rsid w:val="00391FD5"/>
    <w:rsid w:val="00391FE7"/>
    <w:rsid w:val="0039234B"/>
    <w:rsid w:val="00392A64"/>
    <w:rsid w:val="00393273"/>
    <w:rsid w:val="003940A6"/>
    <w:rsid w:val="00395B97"/>
    <w:rsid w:val="00395E48"/>
    <w:rsid w:val="00396DE5"/>
    <w:rsid w:val="00397EAA"/>
    <w:rsid w:val="003A1CE3"/>
    <w:rsid w:val="003A1E38"/>
    <w:rsid w:val="003A1EEF"/>
    <w:rsid w:val="003A2095"/>
    <w:rsid w:val="003A27A0"/>
    <w:rsid w:val="003A42D9"/>
    <w:rsid w:val="003A5967"/>
    <w:rsid w:val="003A60C2"/>
    <w:rsid w:val="003A69F8"/>
    <w:rsid w:val="003B00D9"/>
    <w:rsid w:val="003B073E"/>
    <w:rsid w:val="003B0F35"/>
    <w:rsid w:val="003B40D6"/>
    <w:rsid w:val="003B53A5"/>
    <w:rsid w:val="003B6B6B"/>
    <w:rsid w:val="003B7D5C"/>
    <w:rsid w:val="003C2808"/>
    <w:rsid w:val="003C2EDF"/>
    <w:rsid w:val="003C3A58"/>
    <w:rsid w:val="003C523F"/>
    <w:rsid w:val="003C565C"/>
    <w:rsid w:val="003C6F9A"/>
    <w:rsid w:val="003D0DA0"/>
    <w:rsid w:val="003D2FA8"/>
    <w:rsid w:val="003D470B"/>
    <w:rsid w:val="003D495F"/>
    <w:rsid w:val="003D525F"/>
    <w:rsid w:val="003D54CB"/>
    <w:rsid w:val="003D7E26"/>
    <w:rsid w:val="003E59F2"/>
    <w:rsid w:val="003E6263"/>
    <w:rsid w:val="003F1C3B"/>
    <w:rsid w:val="003F511E"/>
    <w:rsid w:val="003F72D0"/>
    <w:rsid w:val="004015D1"/>
    <w:rsid w:val="00401BD9"/>
    <w:rsid w:val="00402FA6"/>
    <w:rsid w:val="0040425B"/>
    <w:rsid w:val="00404722"/>
    <w:rsid w:val="00404E90"/>
    <w:rsid w:val="0040613F"/>
    <w:rsid w:val="00407967"/>
    <w:rsid w:val="00407BCC"/>
    <w:rsid w:val="00411E2F"/>
    <w:rsid w:val="00413271"/>
    <w:rsid w:val="004137C6"/>
    <w:rsid w:val="00414159"/>
    <w:rsid w:val="00420646"/>
    <w:rsid w:val="004212A8"/>
    <w:rsid w:val="00422F08"/>
    <w:rsid w:val="0042388F"/>
    <w:rsid w:val="00423DF1"/>
    <w:rsid w:val="0042537B"/>
    <w:rsid w:val="004253DC"/>
    <w:rsid w:val="004260BD"/>
    <w:rsid w:val="00427C1F"/>
    <w:rsid w:val="004301F4"/>
    <w:rsid w:val="004317A6"/>
    <w:rsid w:val="00432AF7"/>
    <w:rsid w:val="004338AF"/>
    <w:rsid w:val="004340E8"/>
    <w:rsid w:val="004359F8"/>
    <w:rsid w:val="00435F94"/>
    <w:rsid w:val="0043632C"/>
    <w:rsid w:val="004363C9"/>
    <w:rsid w:val="00436EC0"/>
    <w:rsid w:val="004372FC"/>
    <w:rsid w:val="004373BA"/>
    <w:rsid w:val="00442006"/>
    <w:rsid w:val="00442F2F"/>
    <w:rsid w:val="0044423B"/>
    <w:rsid w:val="004446CA"/>
    <w:rsid w:val="0044601C"/>
    <w:rsid w:val="00447B97"/>
    <w:rsid w:val="004501BA"/>
    <w:rsid w:val="00451614"/>
    <w:rsid w:val="0045268C"/>
    <w:rsid w:val="00454355"/>
    <w:rsid w:val="00455F0A"/>
    <w:rsid w:val="00457999"/>
    <w:rsid w:val="0046092D"/>
    <w:rsid w:val="00465489"/>
    <w:rsid w:val="00465BBF"/>
    <w:rsid w:val="00466642"/>
    <w:rsid w:val="00470DC1"/>
    <w:rsid w:val="0047124B"/>
    <w:rsid w:val="00473C7B"/>
    <w:rsid w:val="004774C0"/>
    <w:rsid w:val="004776F2"/>
    <w:rsid w:val="0048073F"/>
    <w:rsid w:val="00480AC1"/>
    <w:rsid w:val="004844B5"/>
    <w:rsid w:val="00484F8C"/>
    <w:rsid w:val="004864EF"/>
    <w:rsid w:val="0048702B"/>
    <w:rsid w:val="0048795E"/>
    <w:rsid w:val="004908DA"/>
    <w:rsid w:val="004922B5"/>
    <w:rsid w:val="00492E59"/>
    <w:rsid w:val="00493EF4"/>
    <w:rsid w:val="004950BA"/>
    <w:rsid w:val="00495DD6"/>
    <w:rsid w:val="00496417"/>
    <w:rsid w:val="00497AE6"/>
    <w:rsid w:val="004A0315"/>
    <w:rsid w:val="004A1B91"/>
    <w:rsid w:val="004A2536"/>
    <w:rsid w:val="004A2658"/>
    <w:rsid w:val="004A26B8"/>
    <w:rsid w:val="004A2734"/>
    <w:rsid w:val="004A3E72"/>
    <w:rsid w:val="004A4204"/>
    <w:rsid w:val="004A7498"/>
    <w:rsid w:val="004A7594"/>
    <w:rsid w:val="004B2DCB"/>
    <w:rsid w:val="004B379F"/>
    <w:rsid w:val="004B5CDD"/>
    <w:rsid w:val="004B7E80"/>
    <w:rsid w:val="004C1FE1"/>
    <w:rsid w:val="004C2626"/>
    <w:rsid w:val="004C2BD7"/>
    <w:rsid w:val="004C309A"/>
    <w:rsid w:val="004C4B61"/>
    <w:rsid w:val="004C4CA2"/>
    <w:rsid w:val="004C4DD3"/>
    <w:rsid w:val="004C5D4B"/>
    <w:rsid w:val="004C6685"/>
    <w:rsid w:val="004C68E5"/>
    <w:rsid w:val="004C6FC8"/>
    <w:rsid w:val="004D0154"/>
    <w:rsid w:val="004D1B72"/>
    <w:rsid w:val="004D4C98"/>
    <w:rsid w:val="004D5637"/>
    <w:rsid w:val="004E00C2"/>
    <w:rsid w:val="004E00F0"/>
    <w:rsid w:val="004E01DA"/>
    <w:rsid w:val="004E0B4F"/>
    <w:rsid w:val="004E1B7C"/>
    <w:rsid w:val="004E1B88"/>
    <w:rsid w:val="004E27C2"/>
    <w:rsid w:val="004E69BA"/>
    <w:rsid w:val="004F0E76"/>
    <w:rsid w:val="004F1232"/>
    <w:rsid w:val="004F230F"/>
    <w:rsid w:val="004F250D"/>
    <w:rsid w:val="004F4598"/>
    <w:rsid w:val="004F520D"/>
    <w:rsid w:val="005002D0"/>
    <w:rsid w:val="00500ABA"/>
    <w:rsid w:val="005030EB"/>
    <w:rsid w:val="0050470C"/>
    <w:rsid w:val="0050604B"/>
    <w:rsid w:val="00506C36"/>
    <w:rsid w:val="00507C8A"/>
    <w:rsid w:val="00510A7A"/>
    <w:rsid w:val="00513F00"/>
    <w:rsid w:val="005149AB"/>
    <w:rsid w:val="00515D3B"/>
    <w:rsid w:val="0051753E"/>
    <w:rsid w:val="0052088A"/>
    <w:rsid w:val="0052373E"/>
    <w:rsid w:val="00523BFE"/>
    <w:rsid w:val="00525299"/>
    <w:rsid w:val="00526FFF"/>
    <w:rsid w:val="00530F13"/>
    <w:rsid w:val="00531B6E"/>
    <w:rsid w:val="0053264B"/>
    <w:rsid w:val="00536670"/>
    <w:rsid w:val="00536B53"/>
    <w:rsid w:val="00542D2F"/>
    <w:rsid w:val="00547D18"/>
    <w:rsid w:val="00550DEE"/>
    <w:rsid w:val="005527C3"/>
    <w:rsid w:val="005531B2"/>
    <w:rsid w:val="00554A48"/>
    <w:rsid w:val="0055516E"/>
    <w:rsid w:val="00556B2D"/>
    <w:rsid w:val="00556D61"/>
    <w:rsid w:val="00557A38"/>
    <w:rsid w:val="00560971"/>
    <w:rsid w:val="00560F26"/>
    <w:rsid w:val="00561929"/>
    <w:rsid w:val="005623E9"/>
    <w:rsid w:val="00564978"/>
    <w:rsid w:val="005655BA"/>
    <w:rsid w:val="0056584A"/>
    <w:rsid w:val="0056766F"/>
    <w:rsid w:val="00572275"/>
    <w:rsid w:val="00572B1C"/>
    <w:rsid w:val="00572E0D"/>
    <w:rsid w:val="0057393E"/>
    <w:rsid w:val="00575D75"/>
    <w:rsid w:val="00580D60"/>
    <w:rsid w:val="005811EB"/>
    <w:rsid w:val="005872D7"/>
    <w:rsid w:val="0058745B"/>
    <w:rsid w:val="00590693"/>
    <w:rsid w:val="00591EC1"/>
    <w:rsid w:val="0059319E"/>
    <w:rsid w:val="0059466A"/>
    <w:rsid w:val="005949D3"/>
    <w:rsid w:val="005957A6"/>
    <w:rsid w:val="00597172"/>
    <w:rsid w:val="005A0728"/>
    <w:rsid w:val="005A10EA"/>
    <w:rsid w:val="005A207E"/>
    <w:rsid w:val="005A2A06"/>
    <w:rsid w:val="005A490F"/>
    <w:rsid w:val="005A784F"/>
    <w:rsid w:val="005B1424"/>
    <w:rsid w:val="005B4AF0"/>
    <w:rsid w:val="005B60CC"/>
    <w:rsid w:val="005B60EA"/>
    <w:rsid w:val="005B70C0"/>
    <w:rsid w:val="005C32C9"/>
    <w:rsid w:val="005C330E"/>
    <w:rsid w:val="005C36F5"/>
    <w:rsid w:val="005C5E50"/>
    <w:rsid w:val="005C74B9"/>
    <w:rsid w:val="005C78A2"/>
    <w:rsid w:val="005C7AAF"/>
    <w:rsid w:val="005C7CE2"/>
    <w:rsid w:val="005D2235"/>
    <w:rsid w:val="005D2F54"/>
    <w:rsid w:val="005D2FFC"/>
    <w:rsid w:val="005D3618"/>
    <w:rsid w:val="005D79C5"/>
    <w:rsid w:val="005E1DD3"/>
    <w:rsid w:val="005E41D2"/>
    <w:rsid w:val="005E44DC"/>
    <w:rsid w:val="005E565E"/>
    <w:rsid w:val="005E6670"/>
    <w:rsid w:val="005E6994"/>
    <w:rsid w:val="005F027C"/>
    <w:rsid w:val="005F379E"/>
    <w:rsid w:val="006022D5"/>
    <w:rsid w:val="00602E7B"/>
    <w:rsid w:val="0060439B"/>
    <w:rsid w:val="00605F9E"/>
    <w:rsid w:val="006066E1"/>
    <w:rsid w:val="00607F29"/>
    <w:rsid w:val="00607FDA"/>
    <w:rsid w:val="006103FB"/>
    <w:rsid w:val="006113CC"/>
    <w:rsid w:val="00611DDA"/>
    <w:rsid w:val="00611F74"/>
    <w:rsid w:val="00612BF3"/>
    <w:rsid w:val="00612D46"/>
    <w:rsid w:val="00613557"/>
    <w:rsid w:val="00613BA2"/>
    <w:rsid w:val="006165A0"/>
    <w:rsid w:val="006175EA"/>
    <w:rsid w:val="00617969"/>
    <w:rsid w:val="00620DB2"/>
    <w:rsid w:val="006250F3"/>
    <w:rsid w:val="00625373"/>
    <w:rsid w:val="006259B1"/>
    <w:rsid w:val="0062747B"/>
    <w:rsid w:val="00627807"/>
    <w:rsid w:val="00630635"/>
    <w:rsid w:val="00630F41"/>
    <w:rsid w:val="0063282A"/>
    <w:rsid w:val="006331FB"/>
    <w:rsid w:val="00635590"/>
    <w:rsid w:val="00635F47"/>
    <w:rsid w:val="00637AD9"/>
    <w:rsid w:val="00640BC9"/>
    <w:rsid w:val="00641873"/>
    <w:rsid w:val="00641C8A"/>
    <w:rsid w:val="00642664"/>
    <w:rsid w:val="00645337"/>
    <w:rsid w:val="00653C53"/>
    <w:rsid w:val="006555AD"/>
    <w:rsid w:val="006574C3"/>
    <w:rsid w:val="00660AC6"/>
    <w:rsid w:val="00666CE8"/>
    <w:rsid w:val="0067057F"/>
    <w:rsid w:val="006719D4"/>
    <w:rsid w:val="006726CE"/>
    <w:rsid w:val="00675898"/>
    <w:rsid w:val="006760F6"/>
    <w:rsid w:val="0067651E"/>
    <w:rsid w:val="00676A23"/>
    <w:rsid w:val="006842EA"/>
    <w:rsid w:val="00685D49"/>
    <w:rsid w:val="00686CB8"/>
    <w:rsid w:val="00686DFE"/>
    <w:rsid w:val="006875F5"/>
    <w:rsid w:val="00687773"/>
    <w:rsid w:val="00691FA4"/>
    <w:rsid w:val="00692ED5"/>
    <w:rsid w:val="00693486"/>
    <w:rsid w:val="00694AFF"/>
    <w:rsid w:val="00695723"/>
    <w:rsid w:val="00696D42"/>
    <w:rsid w:val="006972FA"/>
    <w:rsid w:val="006A421A"/>
    <w:rsid w:val="006A4C61"/>
    <w:rsid w:val="006B042D"/>
    <w:rsid w:val="006B1B47"/>
    <w:rsid w:val="006B1F4A"/>
    <w:rsid w:val="006B2791"/>
    <w:rsid w:val="006B6E96"/>
    <w:rsid w:val="006C223E"/>
    <w:rsid w:val="006C2646"/>
    <w:rsid w:val="006C7D6B"/>
    <w:rsid w:val="006D4F9D"/>
    <w:rsid w:val="006D66E4"/>
    <w:rsid w:val="006D7544"/>
    <w:rsid w:val="006E00E1"/>
    <w:rsid w:val="006E06A8"/>
    <w:rsid w:val="006E06B6"/>
    <w:rsid w:val="006E1179"/>
    <w:rsid w:val="006E7869"/>
    <w:rsid w:val="006E7E74"/>
    <w:rsid w:val="006F596E"/>
    <w:rsid w:val="006F5D34"/>
    <w:rsid w:val="00701871"/>
    <w:rsid w:val="007024A7"/>
    <w:rsid w:val="00704939"/>
    <w:rsid w:val="00713FB1"/>
    <w:rsid w:val="007143B5"/>
    <w:rsid w:val="0071485D"/>
    <w:rsid w:val="0072584C"/>
    <w:rsid w:val="007317B6"/>
    <w:rsid w:val="00731C51"/>
    <w:rsid w:val="007363CC"/>
    <w:rsid w:val="0073687B"/>
    <w:rsid w:val="00736D47"/>
    <w:rsid w:val="00737C89"/>
    <w:rsid w:val="00740C17"/>
    <w:rsid w:val="0074327C"/>
    <w:rsid w:val="0074410A"/>
    <w:rsid w:val="00744333"/>
    <w:rsid w:val="0074482F"/>
    <w:rsid w:val="00745897"/>
    <w:rsid w:val="00747CAF"/>
    <w:rsid w:val="00750042"/>
    <w:rsid w:val="0075373A"/>
    <w:rsid w:val="00753A7B"/>
    <w:rsid w:val="0075473C"/>
    <w:rsid w:val="007563ED"/>
    <w:rsid w:val="00760B05"/>
    <w:rsid w:val="00760F4A"/>
    <w:rsid w:val="00761D30"/>
    <w:rsid w:val="00763010"/>
    <w:rsid w:val="007636D5"/>
    <w:rsid w:val="00766E04"/>
    <w:rsid w:val="0076719B"/>
    <w:rsid w:val="00767408"/>
    <w:rsid w:val="00770993"/>
    <w:rsid w:val="00772722"/>
    <w:rsid w:val="00772F4C"/>
    <w:rsid w:val="007758DB"/>
    <w:rsid w:val="00777D51"/>
    <w:rsid w:val="007812E7"/>
    <w:rsid w:val="00781741"/>
    <w:rsid w:val="007824F0"/>
    <w:rsid w:val="00785521"/>
    <w:rsid w:val="00785899"/>
    <w:rsid w:val="00786F2F"/>
    <w:rsid w:val="007912C6"/>
    <w:rsid w:val="00791487"/>
    <w:rsid w:val="00792A70"/>
    <w:rsid w:val="00793674"/>
    <w:rsid w:val="007970A5"/>
    <w:rsid w:val="007A418C"/>
    <w:rsid w:val="007A5073"/>
    <w:rsid w:val="007A59EC"/>
    <w:rsid w:val="007A70AB"/>
    <w:rsid w:val="007A7D1C"/>
    <w:rsid w:val="007B0966"/>
    <w:rsid w:val="007B168A"/>
    <w:rsid w:val="007B5381"/>
    <w:rsid w:val="007B7B2A"/>
    <w:rsid w:val="007C094F"/>
    <w:rsid w:val="007C0F1D"/>
    <w:rsid w:val="007C23CF"/>
    <w:rsid w:val="007C382D"/>
    <w:rsid w:val="007C4AD0"/>
    <w:rsid w:val="007C4BA5"/>
    <w:rsid w:val="007C61A3"/>
    <w:rsid w:val="007D0408"/>
    <w:rsid w:val="007D13BA"/>
    <w:rsid w:val="007D1CC8"/>
    <w:rsid w:val="007D25E8"/>
    <w:rsid w:val="007D7ABA"/>
    <w:rsid w:val="007E172C"/>
    <w:rsid w:val="007E3229"/>
    <w:rsid w:val="007E3BC7"/>
    <w:rsid w:val="007E47C5"/>
    <w:rsid w:val="007E4D69"/>
    <w:rsid w:val="007E5434"/>
    <w:rsid w:val="007F3217"/>
    <w:rsid w:val="007F54DC"/>
    <w:rsid w:val="007F6FCB"/>
    <w:rsid w:val="007F73DA"/>
    <w:rsid w:val="00801F8E"/>
    <w:rsid w:val="00802920"/>
    <w:rsid w:val="00803F52"/>
    <w:rsid w:val="00804ED5"/>
    <w:rsid w:val="00805FE1"/>
    <w:rsid w:val="00813067"/>
    <w:rsid w:val="00814C66"/>
    <w:rsid w:val="00815FF5"/>
    <w:rsid w:val="00816383"/>
    <w:rsid w:val="00817909"/>
    <w:rsid w:val="00817F05"/>
    <w:rsid w:val="00820D0C"/>
    <w:rsid w:val="00821967"/>
    <w:rsid w:val="00822347"/>
    <w:rsid w:val="008227E2"/>
    <w:rsid w:val="0082427E"/>
    <w:rsid w:val="008255AC"/>
    <w:rsid w:val="00826F3B"/>
    <w:rsid w:val="008273AC"/>
    <w:rsid w:val="00831301"/>
    <w:rsid w:val="00831A73"/>
    <w:rsid w:val="00832B35"/>
    <w:rsid w:val="00832F06"/>
    <w:rsid w:val="00833C09"/>
    <w:rsid w:val="0083564F"/>
    <w:rsid w:val="00837EE1"/>
    <w:rsid w:val="00841650"/>
    <w:rsid w:val="00841F7E"/>
    <w:rsid w:val="008452BB"/>
    <w:rsid w:val="00845502"/>
    <w:rsid w:val="00845EFB"/>
    <w:rsid w:val="00846B2C"/>
    <w:rsid w:val="00846D67"/>
    <w:rsid w:val="00847B06"/>
    <w:rsid w:val="0085008E"/>
    <w:rsid w:val="00852A64"/>
    <w:rsid w:val="008542B1"/>
    <w:rsid w:val="008544A4"/>
    <w:rsid w:val="0085739E"/>
    <w:rsid w:val="00860E4C"/>
    <w:rsid w:val="00861750"/>
    <w:rsid w:val="00861B82"/>
    <w:rsid w:val="00863777"/>
    <w:rsid w:val="008638A1"/>
    <w:rsid w:val="0086408E"/>
    <w:rsid w:val="00865382"/>
    <w:rsid w:val="00867465"/>
    <w:rsid w:val="00867AF7"/>
    <w:rsid w:val="00870DF2"/>
    <w:rsid w:val="00871B8D"/>
    <w:rsid w:val="00872570"/>
    <w:rsid w:val="0087572B"/>
    <w:rsid w:val="008766FE"/>
    <w:rsid w:val="008770F6"/>
    <w:rsid w:val="00877164"/>
    <w:rsid w:val="00880BD6"/>
    <w:rsid w:val="00881C53"/>
    <w:rsid w:val="00882387"/>
    <w:rsid w:val="0088298C"/>
    <w:rsid w:val="00882A7B"/>
    <w:rsid w:val="00886F47"/>
    <w:rsid w:val="00893CBE"/>
    <w:rsid w:val="0089426D"/>
    <w:rsid w:val="00894DD6"/>
    <w:rsid w:val="008A1985"/>
    <w:rsid w:val="008A2255"/>
    <w:rsid w:val="008A3030"/>
    <w:rsid w:val="008A49FD"/>
    <w:rsid w:val="008A4BBC"/>
    <w:rsid w:val="008A544E"/>
    <w:rsid w:val="008A5D53"/>
    <w:rsid w:val="008A6E12"/>
    <w:rsid w:val="008A7369"/>
    <w:rsid w:val="008B1436"/>
    <w:rsid w:val="008B18A7"/>
    <w:rsid w:val="008B438A"/>
    <w:rsid w:val="008B71BE"/>
    <w:rsid w:val="008B72AF"/>
    <w:rsid w:val="008B7D82"/>
    <w:rsid w:val="008C3FB7"/>
    <w:rsid w:val="008C6C1A"/>
    <w:rsid w:val="008D40E9"/>
    <w:rsid w:val="008D4667"/>
    <w:rsid w:val="008D6A68"/>
    <w:rsid w:val="008E1CE5"/>
    <w:rsid w:val="008E4657"/>
    <w:rsid w:val="008E72FF"/>
    <w:rsid w:val="008F0D79"/>
    <w:rsid w:val="008F1908"/>
    <w:rsid w:val="008F1F83"/>
    <w:rsid w:val="008F2029"/>
    <w:rsid w:val="008F4175"/>
    <w:rsid w:val="008F469B"/>
    <w:rsid w:val="008F47EA"/>
    <w:rsid w:val="008F4E39"/>
    <w:rsid w:val="008F54CA"/>
    <w:rsid w:val="008F5919"/>
    <w:rsid w:val="008F59F0"/>
    <w:rsid w:val="008F6E6C"/>
    <w:rsid w:val="008F7A14"/>
    <w:rsid w:val="008F7A75"/>
    <w:rsid w:val="009004D6"/>
    <w:rsid w:val="009013EF"/>
    <w:rsid w:val="009016CE"/>
    <w:rsid w:val="00901755"/>
    <w:rsid w:val="009024C3"/>
    <w:rsid w:val="00903C32"/>
    <w:rsid w:val="00905B33"/>
    <w:rsid w:val="0091327F"/>
    <w:rsid w:val="00920889"/>
    <w:rsid w:val="00923BE3"/>
    <w:rsid w:val="00924327"/>
    <w:rsid w:val="00925EE7"/>
    <w:rsid w:val="009272B9"/>
    <w:rsid w:val="00930276"/>
    <w:rsid w:val="00930C0A"/>
    <w:rsid w:val="00931A72"/>
    <w:rsid w:val="00931A8E"/>
    <w:rsid w:val="00931BDE"/>
    <w:rsid w:val="009324AF"/>
    <w:rsid w:val="009329E6"/>
    <w:rsid w:val="00933051"/>
    <w:rsid w:val="00934F88"/>
    <w:rsid w:val="00935579"/>
    <w:rsid w:val="00935925"/>
    <w:rsid w:val="009359A9"/>
    <w:rsid w:val="009371CC"/>
    <w:rsid w:val="00941032"/>
    <w:rsid w:val="00941301"/>
    <w:rsid w:val="009416B3"/>
    <w:rsid w:val="00944710"/>
    <w:rsid w:val="00945899"/>
    <w:rsid w:val="0094789F"/>
    <w:rsid w:val="009509EE"/>
    <w:rsid w:val="00950CE0"/>
    <w:rsid w:val="0095151F"/>
    <w:rsid w:val="00952658"/>
    <w:rsid w:val="009549D1"/>
    <w:rsid w:val="00956F98"/>
    <w:rsid w:val="0096037E"/>
    <w:rsid w:val="00960C9D"/>
    <w:rsid w:val="009625E8"/>
    <w:rsid w:val="00962692"/>
    <w:rsid w:val="00962F4E"/>
    <w:rsid w:val="00965623"/>
    <w:rsid w:val="009669D4"/>
    <w:rsid w:val="009719AE"/>
    <w:rsid w:val="00972D56"/>
    <w:rsid w:val="0097398F"/>
    <w:rsid w:val="0097424E"/>
    <w:rsid w:val="00975E8B"/>
    <w:rsid w:val="009760F9"/>
    <w:rsid w:val="0097771F"/>
    <w:rsid w:val="00980056"/>
    <w:rsid w:val="00981924"/>
    <w:rsid w:val="009832D7"/>
    <w:rsid w:val="009838EC"/>
    <w:rsid w:val="00984DE6"/>
    <w:rsid w:val="00986AAE"/>
    <w:rsid w:val="00996AE4"/>
    <w:rsid w:val="009A05CE"/>
    <w:rsid w:val="009A0C04"/>
    <w:rsid w:val="009A0FAD"/>
    <w:rsid w:val="009B06B0"/>
    <w:rsid w:val="009B3CA7"/>
    <w:rsid w:val="009B3E76"/>
    <w:rsid w:val="009B4AA1"/>
    <w:rsid w:val="009B7E16"/>
    <w:rsid w:val="009C1A1F"/>
    <w:rsid w:val="009C38A4"/>
    <w:rsid w:val="009C3DD6"/>
    <w:rsid w:val="009C5F1B"/>
    <w:rsid w:val="009C6FCF"/>
    <w:rsid w:val="009C77AA"/>
    <w:rsid w:val="009D2704"/>
    <w:rsid w:val="009D483D"/>
    <w:rsid w:val="009D4D8E"/>
    <w:rsid w:val="009D5AC4"/>
    <w:rsid w:val="009D673B"/>
    <w:rsid w:val="009D6BDD"/>
    <w:rsid w:val="009E1E65"/>
    <w:rsid w:val="009E223B"/>
    <w:rsid w:val="009E2DF5"/>
    <w:rsid w:val="009E3E60"/>
    <w:rsid w:val="009E44BF"/>
    <w:rsid w:val="009E6AB9"/>
    <w:rsid w:val="009F1198"/>
    <w:rsid w:val="009F18A9"/>
    <w:rsid w:val="009F1E0C"/>
    <w:rsid w:val="009F2990"/>
    <w:rsid w:val="009F39EF"/>
    <w:rsid w:val="009F3A16"/>
    <w:rsid w:val="009F4169"/>
    <w:rsid w:val="009F5425"/>
    <w:rsid w:val="009F79EB"/>
    <w:rsid w:val="00A008EA"/>
    <w:rsid w:val="00A01508"/>
    <w:rsid w:val="00A02C5D"/>
    <w:rsid w:val="00A03D8E"/>
    <w:rsid w:val="00A05B4F"/>
    <w:rsid w:val="00A05D23"/>
    <w:rsid w:val="00A12D10"/>
    <w:rsid w:val="00A131C7"/>
    <w:rsid w:val="00A153E7"/>
    <w:rsid w:val="00A1590C"/>
    <w:rsid w:val="00A16849"/>
    <w:rsid w:val="00A220AC"/>
    <w:rsid w:val="00A25A06"/>
    <w:rsid w:val="00A26EEE"/>
    <w:rsid w:val="00A2735B"/>
    <w:rsid w:val="00A3096D"/>
    <w:rsid w:val="00A3099F"/>
    <w:rsid w:val="00A3303D"/>
    <w:rsid w:val="00A34A0C"/>
    <w:rsid w:val="00A36D7D"/>
    <w:rsid w:val="00A4017E"/>
    <w:rsid w:val="00A430C3"/>
    <w:rsid w:val="00A43E02"/>
    <w:rsid w:val="00A43EB2"/>
    <w:rsid w:val="00A447D2"/>
    <w:rsid w:val="00A44BF7"/>
    <w:rsid w:val="00A45406"/>
    <w:rsid w:val="00A456DA"/>
    <w:rsid w:val="00A4585D"/>
    <w:rsid w:val="00A45E1F"/>
    <w:rsid w:val="00A46855"/>
    <w:rsid w:val="00A47FCC"/>
    <w:rsid w:val="00A51D3D"/>
    <w:rsid w:val="00A56138"/>
    <w:rsid w:val="00A5685A"/>
    <w:rsid w:val="00A60BCE"/>
    <w:rsid w:val="00A62D3C"/>
    <w:rsid w:val="00A62F48"/>
    <w:rsid w:val="00A65902"/>
    <w:rsid w:val="00A700FE"/>
    <w:rsid w:val="00A71532"/>
    <w:rsid w:val="00A74B5B"/>
    <w:rsid w:val="00A74BAD"/>
    <w:rsid w:val="00A76F0F"/>
    <w:rsid w:val="00A77E1C"/>
    <w:rsid w:val="00A81FC3"/>
    <w:rsid w:val="00A82A8C"/>
    <w:rsid w:val="00A85261"/>
    <w:rsid w:val="00A870C7"/>
    <w:rsid w:val="00A87FFE"/>
    <w:rsid w:val="00A90C51"/>
    <w:rsid w:val="00A92073"/>
    <w:rsid w:val="00A93713"/>
    <w:rsid w:val="00A93CDC"/>
    <w:rsid w:val="00A969C3"/>
    <w:rsid w:val="00A9760F"/>
    <w:rsid w:val="00AA2690"/>
    <w:rsid w:val="00AA5313"/>
    <w:rsid w:val="00AA64B1"/>
    <w:rsid w:val="00AA7D36"/>
    <w:rsid w:val="00AB1775"/>
    <w:rsid w:val="00AB4277"/>
    <w:rsid w:val="00AB4BFE"/>
    <w:rsid w:val="00AB5C0A"/>
    <w:rsid w:val="00AB6A3D"/>
    <w:rsid w:val="00AB6A57"/>
    <w:rsid w:val="00AB6A65"/>
    <w:rsid w:val="00AC6CD9"/>
    <w:rsid w:val="00AD121B"/>
    <w:rsid w:val="00AD2698"/>
    <w:rsid w:val="00AD288B"/>
    <w:rsid w:val="00AD5196"/>
    <w:rsid w:val="00AD530B"/>
    <w:rsid w:val="00AD5AFC"/>
    <w:rsid w:val="00AD734A"/>
    <w:rsid w:val="00AD738A"/>
    <w:rsid w:val="00AE0230"/>
    <w:rsid w:val="00AE07AB"/>
    <w:rsid w:val="00AE1CE1"/>
    <w:rsid w:val="00AE2A47"/>
    <w:rsid w:val="00AE4AC3"/>
    <w:rsid w:val="00AF312E"/>
    <w:rsid w:val="00AF3794"/>
    <w:rsid w:val="00AF487D"/>
    <w:rsid w:val="00AF4DCD"/>
    <w:rsid w:val="00AF54F8"/>
    <w:rsid w:val="00AF5D61"/>
    <w:rsid w:val="00AF6B30"/>
    <w:rsid w:val="00AF6BD7"/>
    <w:rsid w:val="00AF7D03"/>
    <w:rsid w:val="00B01193"/>
    <w:rsid w:val="00B0141C"/>
    <w:rsid w:val="00B058CB"/>
    <w:rsid w:val="00B07F79"/>
    <w:rsid w:val="00B11FD2"/>
    <w:rsid w:val="00B1265A"/>
    <w:rsid w:val="00B13677"/>
    <w:rsid w:val="00B1523B"/>
    <w:rsid w:val="00B173F2"/>
    <w:rsid w:val="00B17D53"/>
    <w:rsid w:val="00B24952"/>
    <w:rsid w:val="00B25296"/>
    <w:rsid w:val="00B257B9"/>
    <w:rsid w:val="00B2612A"/>
    <w:rsid w:val="00B300DD"/>
    <w:rsid w:val="00B318EF"/>
    <w:rsid w:val="00B322BF"/>
    <w:rsid w:val="00B36662"/>
    <w:rsid w:val="00B42E79"/>
    <w:rsid w:val="00B453C4"/>
    <w:rsid w:val="00B466D6"/>
    <w:rsid w:val="00B50EA2"/>
    <w:rsid w:val="00B51EFF"/>
    <w:rsid w:val="00B5314E"/>
    <w:rsid w:val="00B532D3"/>
    <w:rsid w:val="00B5388F"/>
    <w:rsid w:val="00B53E95"/>
    <w:rsid w:val="00B56B5E"/>
    <w:rsid w:val="00B600A7"/>
    <w:rsid w:val="00B61471"/>
    <w:rsid w:val="00B6262F"/>
    <w:rsid w:val="00B63726"/>
    <w:rsid w:val="00B643E5"/>
    <w:rsid w:val="00B64B46"/>
    <w:rsid w:val="00B658BF"/>
    <w:rsid w:val="00B70BE0"/>
    <w:rsid w:val="00B7115A"/>
    <w:rsid w:val="00B7131D"/>
    <w:rsid w:val="00B74781"/>
    <w:rsid w:val="00B759B3"/>
    <w:rsid w:val="00B776E3"/>
    <w:rsid w:val="00B777BE"/>
    <w:rsid w:val="00B80753"/>
    <w:rsid w:val="00B810F2"/>
    <w:rsid w:val="00B812EF"/>
    <w:rsid w:val="00B82040"/>
    <w:rsid w:val="00B829EE"/>
    <w:rsid w:val="00B84BDC"/>
    <w:rsid w:val="00B856B1"/>
    <w:rsid w:val="00B86015"/>
    <w:rsid w:val="00B865C9"/>
    <w:rsid w:val="00B86BDA"/>
    <w:rsid w:val="00B86F6F"/>
    <w:rsid w:val="00B87FA4"/>
    <w:rsid w:val="00B92A7F"/>
    <w:rsid w:val="00B92C2C"/>
    <w:rsid w:val="00B92F32"/>
    <w:rsid w:val="00B93418"/>
    <w:rsid w:val="00B94F6C"/>
    <w:rsid w:val="00B95649"/>
    <w:rsid w:val="00B958FA"/>
    <w:rsid w:val="00BA0BDA"/>
    <w:rsid w:val="00BA1BAA"/>
    <w:rsid w:val="00BA2074"/>
    <w:rsid w:val="00BA2857"/>
    <w:rsid w:val="00BA7674"/>
    <w:rsid w:val="00BB4824"/>
    <w:rsid w:val="00BB5854"/>
    <w:rsid w:val="00BB7ACA"/>
    <w:rsid w:val="00BC176E"/>
    <w:rsid w:val="00BC3543"/>
    <w:rsid w:val="00BC3CF4"/>
    <w:rsid w:val="00BC3EA1"/>
    <w:rsid w:val="00BC70F4"/>
    <w:rsid w:val="00BC74CF"/>
    <w:rsid w:val="00BC7FD7"/>
    <w:rsid w:val="00BD0A58"/>
    <w:rsid w:val="00BD0B84"/>
    <w:rsid w:val="00BD15B4"/>
    <w:rsid w:val="00BD3807"/>
    <w:rsid w:val="00BD40AA"/>
    <w:rsid w:val="00BD4C04"/>
    <w:rsid w:val="00BD4EE7"/>
    <w:rsid w:val="00BD75AF"/>
    <w:rsid w:val="00BE17DB"/>
    <w:rsid w:val="00BE19AC"/>
    <w:rsid w:val="00BE6B63"/>
    <w:rsid w:val="00BE76E4"/>
    <w:rsid w:val="00BE7BEF"/>
    <w:rsid w:val="00BE7E2C"/>
    <w:rsid w:val="00BF016E"/>
    <w:rsid w:val="00BF2FC1"/>
    <w:rsid w:val="00BF31B2"/>
    <w:rsid w:val="00BF46B6"/>
    <w:rsid w:val="00BF4D97"/>
    <w:rsid w:val="00BF7099"/>
    <w:rsid w:val="00C03290"/>
    <w:rsid w:val="00C04042"/>
    <w:rsid w:val="00C05E40"/>
    <w:rsid w:val="00C0639B"/>
    <w:rsid w:val="00C06874"/>
    <w:rsid w:val="00C12300"/>
    <w:rsid w:val="00C13483"/>
    <w:rsid w:val="00C13B74"/>
    <w:rsid w:val="00C15731"/>
    <w:rsid w:val="00C15807"/>
    <w:rsid w:val="00C16258"/>
    <w:rsid w:val="00C165A5"/>
    <w:rsid w:val="00C165EF"/>
    <w:rsid w:val="00C16CFC"/>
    <w:rsid w:val="00C17BAC"/>
    <w:rsid w:val="00C202AB"/>
    <w:rsid w:val="00C21199"/>
    <w:rsid w:val="00C216A1"/>
    <w:rsid w:val="00C2326A"/>
    <w:rsid w:val="00C23789"/>
    <w:rsid w:val="00C248E3"/>
    <w:rsid w:val="00C32985"/>
    <w:rsid w:val="00C343EE"/>
    <w:rsid w:val="00C3489E"/>
    <w:rsid w:val="00C34E41"/>
    <w:rsid w:val="00C3608E"/>
    <w:rsid w:val="00C36961"/>
    <w:rsid w:val="00C3701A"/>
    <w:rsid w:val="00C400B1"/>
    <w:rsid w:val="00C4031C"/>
    <w:rsid w:val="00C4117F"/>
    <w:rsid w:val="00C41348"/>
    <w:rsid w:val="00C4367F"/>
    <w:rsid w:val="00C44EB6"/>
    <w:rsid w:val="00C44F3E"/>
    <w:rsid w:val="00C461A7"/>
    <w:rsid w:val="00C47CD6"/>
    <w:rsid w:val="00C47F1E"/>
    <w:rsid w:val="00C52CBC"/>
    <w:rsid w:val="00C5603A"/>
    <w:rsid w:val="00C567F9"/>
    <w:rsid w:val="00C60905"/>
    <w:rsid w:val="00C60B98"/>
    <w:rsid w:val="00C611B2"/>
    <w:rsid w:val="00C62D32"/>
    <w:rsid w:val="00C64D60"/>
    <w:rsid w:val="00C6529C"/>
    <w:rsid w:val="00C66CC1"/>
    <w:rsid w:val="00C6727B"/>
    <w:rsid w:val="00C70C6C"/>
    <w:rsid w:val="00C72EC1"/>
    <w:rsid w:val="00C74B53"/>
    <w:rsid w:val="00C751BA"/>
    <w:rsid w:val="00C75708"/>
    <w:rsid w:val="00C75B93"/>
    <w:rsid w:val="00C81168"/>
    <w:rsid w:val="00C81C89"/>
    <w:rsid w:val="00C81EBB"/>
    <w:rsid w:val="00C85479"/>
    <w:rsid w:val="00C870A2"/>
    <w:rsid w:val="00C87CC1"/>
    <w:rsid w:val="00C919BB"/>
    <w:rsid w:val="00C926DF"/>
    <w:rsid w:val="00C96D62"/>
    <w:rsid w:val="00CA0236"/>
    <w:rsid w:val="00CA0385"/>
    <w:rsid w:val="00CA2FA3"/>
    <w:rsid w:val="00CA4F92"/>
    <w:rsid w:val="00CA62D3"/>
    <w:rsid w:val="00CA732F"/>
    <w:rsid w:val="00CB162A"/>
    <w:rsid w:val="00CB2420"/>
    <w:rsid w:val="00CB3589"/>
    <w:rsid w:val="00CB4460"/>
    <w:rsid w:val="00CB6F3D"/>
    <w:rsid w:val="00CC239C"/>
    <w:rsid w:val="00CC2917"/>
    <w:rsid w:val="00CC38E8"/>
    <w:rsid w:val="00CC5AED"/>
    <w:rsid w:val="00CC7A49"/>
    <w:rsid w:val="00CD00D1"/>
    <w:rsid w:val="00CD0EC3"/>
    <w:rsid w:val="00CD1295"/>
    <w:rsid w:val="00CD2DB0"/>
    <w:rsid w:val="00CD307C"/>
    <w:rsid w:val="00CD380C"/>
    <w:rsid w:val="00CD400A"/>
    <w:rsid w:val="00CD4B7F"/>
    <w:rsid w:val="00CD5180"/>
    <w:rsid w:val="00CD748C"/>
    <w:rsid w:val="00CE027F"/>
    <w:rsid w:val="00CE0F81"/>
    <w:rsid w:val="00CE38E9"/>
    <w:rsid w:val="00CF2B1B"/>
    <w:rsid w:val="00CF4069"/>
    <w:rsid w:val="00CF4D6B"/>
    <w:rsid w:val="00CF4E28"/>
    <w:rsid w:val="00CF7272"/>
    <w:rsid w:val="00CF7484"/>
    <w:rsid w:val="00D01109"/>
    <w:rsid w:val="00D018DD"/>
    <w:rsid w:val="00D0414E"/>
    <w:rsid w:val="00D0438D"/>
    <w:rsid w:val="00D051C0"/>
    <w:rsid w:val="00D067B8"/>
    <w:rsid w:val="00D122EA"/>
    <w:rsid w:val="00D13054"/>
    <w:rsid w:val="00D173B5"/>
    <w:rsid w:val="00D1766B"/>
    <w:rsid w:val="00D20E93"/>
    <w:rsid w:val="00D2105A"/>
    <w:rsid w:val="00D21C12"/>
    <w:rsid w:val="00D22A0F"/>
    <w:rsid w:val="00D24DEA"/>
    <w:rsid w:val="00D25ABA"/>
    <w:rsid w:val="00D27C93"/>
    <w:rsid w:val="00D31385"/>
    <w:rsid w:val="00D360F0"/>
    <w:rsid w:val="00D36915"/>
    <w:rsid w:val="00D41A77"/>
    <w:rsid w:val="00D41B80"/>
    <w:rsid w:val="00D42B93"/>
    <w:rsid w:val="00D44C8D"/>
    <w:rsid w:val="00D46983"/>
    <w:rsid w:val="00D503D9"/>
    <w:rsid w:val="00D50769"/>
    <w:rsid w:val="00D51DCC"/>
    <w:rsid w:val="00D535A8"/>
    <w:rsid w:val="00D5365F"/>
    <w:rsid w:val="00D563AB"/>
    <w:rsid w:val="00D5682C"/>
    <w:rsid w:val="00D61058"/>
    <w:rsid w:val="00D63DD2"/>
    <w:rsid w:val="00D640F0"/>
    <w:rsid w:val="00D64556"/>
    <w:rsid w:val="00D65BD8"/>
    <w:rsid w:val="00D65EAD"/>
    <w:rsid w:val="00D702FC"/>
    <w:rsid w:val="00D718B1"/>
    <w:rsid w:val="00D71C75"/>
    <w:rsid w:val="00D72C32"/>
    <w:rsid w:val="00D73DDE"/>
    <w:rsid w:val="00D74985"/>
    <w:rsid w:val="00D758A1"/>
    <w:rsid w:val="00D7596D"/>
    <w:rsid w:val="00D75A67"/>
    <w:rsid w:val="00D769BF"/>
    <w:rsid w:val="00D76EB8"/>
    <w:rsid w:val="00D81AE4"/>
    <w:rsid w:val="00D81EBF"/>
    <w:rsid w:val="00D82A7E"/>
    <w:rsid w:val="00D82BEA"/>
    <w:rsid w:val="00D83C29"/>
    <w:rsid w:val="00D85ACB"/>
    <w:rsid w:val="00D86F2C"/>
    <w:rsid w:val="00D90323"/>
    <w:rsid w:val="00D90CB7"/>
    <w:rsid w:val="00D91C16"/>
    <w:rsid w:val="00D9337D"/>
    <w:rsid w:val="00D95EE3"/>
    <w:rsid w:val="00D96227"/>
    <w:rsid w:val="00D963A9"/>
    <w:rsid w:val="00DA0201"/>
    <w:rsid w:val="00DA0CAD"/>
    <w:rsid w:val="00DA14E9"/>
    <w:rsid w:val="00DA1648"/>
    <w:rsid w:val="00DA4C97"/>
    <w:rsid w:val="00DA6138"/>
    <w:rsid w:val="00DB02DE"/>
    <w:rsid w:val="00DB07B4"/>
    <w:rsid w:val="00DB081B"/>
    <w:rsid w:val="00DB1B86"/>
    <w:rsid w:val="00DB2FC9"/>
    <w:rsid w:val="00DB5EC3"/>
    <w:rsid w:val="00DC14E9"/>
    <w:rsid w:val="00DC20A4"/>
    <w:rsid w:val="00DC2CA4"/>
    <w:rsid w:val="00DC3AD8"/>
    <w:rsid w:val="00DC4BA9"/>
    <w:rsid w:val="00DC4BC0"/>
    <w:rsid w:val="00DC5F91"/>
    <w:rsid w:val="00DC6347"/>
    <w:rsid w:val="00DD02B6"/>
    <w:rsid w:val="00DD3276"/>
    <w:rsid w:val="00DD4409"/>
    <w:rsid w:val="00DD5D14"/>
    <w:rsid w:val="00DD62A2"/>
    <w:rsid w:val="00DE0717"/>
    <w:rsid w:val="00DE0857"/>
    <w:rsid w:val="00DE372F"/>
    <w:rsid w:val="00DE4F3C"/>
    <w:rsid w:val="00DF1698"/>
    <w:rsid w:val="00DF3C60"/>
    <w:rsid w:val="00DF690E"/>
    <w:rsid w:val="00E00B4B"/>
    <w:rsid w:val="00E02FA0"/>
    <w:rsid w:val="00E03A27"/>
    <w:rsid w:val="00E04CED"/>
    <w:rsid w:val="00E05366"/>
    <w:rsid w:val="00E05B53"/>
    <w:rsid w:val="00E062D4"/>
    <w:rsid w:val="00E070DF"/>
    <w:rsid w:val="00E107EC"/>
    <w:rsid w:val="00E120A9"/>
    <w:rsid w:val="00E16BEF"/>
    <w:rsid w:val="00E16EA1"/>
    <w:rsid w:val="00E20502"/>
    <w:rsid w:val="00E23E24"/>
    <w:rsid w:val="00E24D26"/>
    <w:rsid w:val="00E2725B"/>
    <w:rsid w:val="00E309C3"/>
    <w:rsid w:val="00E30A78"/>
    <w:rsid w:val="00E31C39"/>
    <w:rsid w:val="00E32869"/>
    <w:rsid w:val="00E329E3"/>
    <w:rsid w:val="00E33B1E"/>
    <w:rsid w:val="00E33B49"/>
    <w:rsid w:val="00E35722"/>
    <w:rsid w:val="00E35ABD"/>
    <w:rsid w:val="00E3691B"/>
    <w:rsid w:val="00E37604"/>
    <w:rsid w:val="00E40702"/>
    <w:rsid w:val="00E40AE9"/>
    <w:rsid w:val="00E40FCE"/>
    <w:rsid w:val="00E426C6"/>
    <w:rsid w:val="00E44FF4"/>
    <w:rsid w:val="00E45F71"/>
    <w:rsid w:val="00E47608"/>
    <w:rsid w:val="00E518DE"/>
    <w:rsid w:val="00E526FE"/>
    <w:rsid w:val="00E538F8"/>
    <w:rsid w:val="00E564AB"/>
    <w:rsid w:val="00E56ACA"/>
    <w:rsid w:val="00E60597"/>
    <w:rsid w:val="00E60847"/>
    <w:rsid w:val="00E60AD8"/>
    <w:rsid w:val="00E616A0"/>
    <w:rsid w:val="00E61847"/>
    <w:rsid w:val="00E623BE"/>
    <w:rsid w:val="00E655C5"/>
    <w:rsid w:val="00E6661F"/>
    <w:rsid w:val="00E6773F"/>
    <w:rsid w:val="00E70DF8"/>
    <w:rsid w:val="00E75CAA"/>
    <w:rsid w:val="00E75E91"/>
    <w:rsid w:val="00E76728"/>
    <w:rsid w:val="00E80EA5"/>
    <w:rsid w:val="00E819C4"/>
    <w:rsid w:val="00E848AA"/>
    <w:rsid w:val="00E85C72"/>
    <w:rsid w:val="00E86919"/>
    <w:rsid w:val="00E87C19"/>
    <w:rsid w:val="00E91CD5"/>
    <w:rsid w:val="00E943E6"/>
    <w:rsid w:val="00E9459D"/>
    <w:rsid w:val="00E95013"/>
    <w:rsid w:val="00E95D5C"/>
    <w:rsid w:val="00EA0286"/>
    <w:rsid w:val="00EA0D62"/>
    <w:rsid w:val="00EA19AD"/>
    <w:rsid w:val="00EA5582"/>
    <w:rsid w:val="00EA5DCA"/>
    <w:rsid w:val="00EB1098"/>
    <w:rsid w:val="00EB1336"/>
    <w:rsid w:val="00EB6AFC"/>
    <w:rsid w:val="00EB6C26"/>
    <w:rsid w:val="00EB6C61"/>
    <w:rsid w:val="00EC4696"/>
    <w:rsid w:val="00EC526A"/>
    <w:rsid w:val="00EC793D"/>
    <w:rsid w:val="00ED041C"/>
    <w:rsid w:val="00ED12E9"/>
    <w:rsid w:val="00ED2F8C"/>
    <w:rsid w:val="00ED4CA9"/>
    <w:rsid w:val="00ED575A"/>
    <w:rsid w:val="00ED5E88"/>
    <w:rsid w:val="00EE134E"/>
    <w:rsid w:val="00EE2269"/>
    <w:rsid w:val="00EE31BE"/>
    <w:rsid w:val="00EE49CB"/>
    <w:rsid w:val="00EE4DE1"/>
    <w:rsid w:val="00EE5415"/>
    <w:rsid w:val="00EE59B7"/>
    <w:rsid w:val="00EE5C47"/>
    <w:rsid w:val="00EE7F70"/>
    <w:rsid w:val="00EF12E2"/>
    <w:rsid w:val="00EF1D85"/>
    <w:rsid w:val="00EF2519"/>
    <w:rsid w:val="00EF3594"/>
    <w:rsid w:val="00EF4895"/>
    <w:rsid w:val="00F026EF"/>
    <w:rsid w:val="00F03236"/>
    <w:rsid w:val="00F036C1"/>
    <w:rsid w:val="00F0413B"/>
    <w:rsid w:val="00F0499F"/>
    <w:rsid w:val="00F04A9E"/>
    <w:rsid w:val="00F04E79"/>
    <w:rsid w:val="00F053C0"/>
    <w:rsid w:val="00F06693"/>
    <w:rsid w:val="00F06A17"/>
    <w:rsid w:val="00F113C5"/>
    <w:rsid w:val="00F1140A"/>
    <w:rsid w:val="00F125ED"/>
    <w:rsid w:val="00F140BE"/>
    <w:rsid w:val="00F15179"/>
    <w:rsid w:val="00F15AC6"/>
    <w:rsid w:val="00F1628F"/>
    <w:rsid w:val="00F20183"/>
    <w:rsid w:val="00F20BF0"/>
    <w:rsid w:val="00F20E80"/>
    <w:rsid w:val="00F215DD"/>
    <w:rsid w:val="00F25B6B"/>
    <w:rsid w:val="00F26094"/>
    <w:rsid w:val="00F2717D"/>
    <w:rsid w:val="00F27B4F"/>
    <w:rsid w:val="00F27D69"/>
    <w:rsid w:val="00F30D3A"/>
    <w:rsid w:val="00F3227F"/>
    <w:rsid w:val="00F3272D"/>
    <w:rsid w:val="00F32F52"/>
    <w:rsid w:val="00F3461D"/>
    <w:rsid w:val="00F34ACE"/>
    <w:rsid w:val="00F37200"/>
    <w:rsid w:val="00F40358"/>
    <w:rsid w:val="00F40FC0"/>
    <w:rsid w:val="00F4298D"/>
    <w:rsid w:val="00F42B57"/>
    <w:rsid w:val="00F43301"/>
    <w:rsid w:val="00F4773E"/>
    <w:rsid w:val="00F53E10"/>
    <w:rsid w:val="00F54597"/>
    <w:rsid w:val="00F54A03"/>
    <w:rsid w:val="00F56275"/>
    <w:rsid w:val="00F56520"/>
    <w:rsid w:val="00F56FCB"/>
    <w:rsid w:val="00F5733E"/>
    <w:rsid w:val="00F60CC9"/>
    <w:rsid w:val="00F63276"/>
    <w:rsid w:val="00F63A0E"/>
    <w:rsid w:val="00F63D0C"/>
    <w:rsid w:val="00F65572"/>
    <w:rsid w:val="00F662A5"/>
    <w:rsid w:val="00F711E3"/>
    <w:rsid w:val="00F73F40"/>
    <w:rsid w:val="00F757DF"/>
    <w:rsid w:val="00F76645"/>
    <w:rsid w:val="00F76EFE"/>
    <w:rsid w:val="00F77F9F"/>
    <w:rsid w:val="00F82927"/>
    <w:rsid w:val="00F831B5"/>
    <w:rsid w:val="00F84068"/>
    <w:rsid w:val="00F84A90"/>
    <w:rsid w:val="00F85667"/>
    <w:rsid w:val="00F85BD2"/>
    <w:rsid w:val="00F87CA7"/>
    <w:rsid w:val="00F91955"/>
    <w:rsid w:val="00F9199A"/>
    <w:rsid w:val="00F91D0A"/>
    <w:rsid w:val="00F924D5"/>
    <w:rsid w:val="00F92F57"/>
    <w:rsid w:val="00F94FEF"/>
    <w:rsid w:val="00F96F98"/>
    <w:rsid w:val="00FA0947"/>
    <w:rsid w:val="00FA1474"/>
    <w:rsid w:val="00FA1DFE"/>
    <w:rsid w:val="00FA2EFD"/>
    <w:rsid w:val="00FA3A65"/>
    <w:rsid w:val="00FA4005"/>
    <w:rsid w:val="00FA58D3"/>
    <w:rsid w:val="00FB28E3"/>
    <w:rsid w:val="00FB3654"/>
    <w:rsid w:val="00FB5184"/>
    <w:rsid w:val="00FB5332"/>
    <w:rsid w:val="00FB5EA0"/>
    <w:rsid w:val="00FB7922"/>
    <w:rsid w:val="00FC0504"/>
    <w:rsid w:val="00FC084E"/>
    <w:rsid w:val="00FC0B1D"/>
    <w:rsid w:val="00FC0B84"/>
    <w:rsid w:val="00FC1F8E"/>
    <w:rsid w:val="00FC285B"/>
    <w:rsid w:val="00FC28B5"/>
    <w:rsid w:val="00FC4206"/>
    <w:rsid w:val="00FC423B"/>
    <w:rsid w:val="00FC4530"/>
    <w:rsid w:val="00FC5EFE"/>
    <w:rsid w:val="00FC72A0"/>
    <w:rsid w:val="00FC74AB"/>
    <w:rsid w:val="00FD029F"/>
    <w:rsid w:val="00FD34AC"/>
    <w:rsid w:val="00FD4CA6"/>
    <w:rsid w:val="00FD5681"/>
    <w:rsid w:val="00FD76A3"/>
    <w:rsid w:val="00FE020D"/>
    <w:rsid w:val="00FE117D"/>
    <w:rsid w:val="00FE185C"/>
    <w:rsid w:val="00FE2A6F"/>
    <w:rsid w:val="00FF2131"/>
    <w:rsid w:val="00FF33C7"/>
    <w:rsid w:val="00FF3710"/>
    <w:rsid w:val="00FF49FA"/>
    <w:rsid w:val="00FF4FA7"/>
    <w:rsid w:val="00FF62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="B Nazani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24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2083C"/>
    <w:rPr>
      <w:rFonts w:cs="B Nazanin" w:hint="cs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02083C"/>
    <w:rPr>
      <w:rFonts w:cs="B Titr" w:hint="cs"/>
      <w:b/>
      <w:bCs/>
      <w:i w:val="0"/>
      <w:iCs w:val="0"/>
      <w:color w:val="000000"/>
      <w:sz w:val="34"/>
      <w:szCs w:val="34"/>
    </w:rPr>
  </w:style>
  <w:style w:type="character" w:customStyle="1" w:styleId="fontstyle31">
    <w:name w:val="fontstyle31"/>
    <w:basedOn w:val="DefaultParagraphFont"/>
    <w:rsid w:val="0002083C"/>
    <w:rPr>
      <w:rFonts w:cs="B Nazanin" w:hint="cs"/>
      <w:b w:val="0"/>
      <w:bCs w:val="0"/>
      <w:i w:val="0"/>
      <w:iCs w:val="0"/>
      <w:color w:val="000000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2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2D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D8688F-336C-4D31-850D-893265B65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zhoheshi</dc:creator>
  <cp:lastModifiedBy>pazhoheshi</cp:lastModifiedBy>
  <cp:revision>5</cp:revision>
  <dcterms:created xsi:type="dcterms:W3CDTF">2019-01-21T08:29:00Z</dcterms:created>
  <dcterms:modified xsi:type="dcterms:W3CDTF">2019-01-22T08:07:00Z</dcterms:modified>
</cp:coreProperties>
</file>